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C6143F" w14:textId="2F2D1B31" w:rsidR="00500A82" w:rsidRDefault="00DA0863">
      <w:bookmarkStart w:id="0" w:name="_GoBack"/>
      <w:bookmarkEnd w:id="0"/>
      <w:r>
        <w:softHyphen/>
      </w:r>
      <w:r>
        <w:softHyphen/>
      </w:r>
      <w:r>
        <w:softHyphen/>
      </w:r>
      <w:r w:rsidR="00276491">
        <w:softHyphen/>
      </w:r>
      <w:r w:rsidR="00276491">
        <w:softHyphen/>
      </w:r>
      <w:r w:rsidR="00525C27">
        <w:br/>
      </w:r>
    </w:p>
    <w:p w14:paraId="0D036B23" w14:textId="4709D308" w:rsidR="00B45DA0" w:rsidRDefault="00E235A6">
      <w:pPr>
        <w:sectPr w:rsidR="00B45DA0" w:rsidSect="00EA2680">
          <w:headerReference w:type="default" r:id="rId8"/>
          <w:footerReference w:type="even" r:id="rId9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softHyphen/>
      </w:r>
      <w:r w:rsidR="007736EB">
        <w:br/>
      </w:r>
    </w:p>
    <w:p w14:paraId="5731E4AC" w14:textId="7FE119EF" w:rsidR="007736EB" w:rsidRDefault="006C78C9">
      <w:r>
        <w:rPr>
          <w:noProof/>
        </w:rPr>
        <mc:AlternateContent>
          <mc:Choice Requires="wps">
            <w:drawing>
              <wp:anchor distT="0" distB="0" distL="114300" distR="114300" simplePos="0" relativeHeight="252037120" behindDoc="0" locked="0" layoutInCell="1" allowOverlap="1" wp14:anchorId="38741F54" wp14:editId="4A46611B">
                <wp:simplePos x="0" y="0"/>
                <wp:positionH relativeFrom="column">
                  <wp:posOffset>4249420</wp:posOffset>
                </wp:positionH>
                <wp:positionV relativeFrom="paragraph">
                  <wp:posOffset>196215</wp:posOffset>
                </wp:positionV>
                <wp:extent cx="2727960" cy="664845"/>
                <wp:effectExtent l="0" t="0" r="0" b="0"/>
                <wp:wrapSquare wrapText="bothSides"/>
                <wp:docPr id="516" name="Text Box 5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7960" cy="664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D2F3D4" w14:textId="09DD32A1" w:rsidR="00CF2D70" w:rsidRPr="006C78C9" w:rsidRDefault="00166313" w:rsidP="007C5582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 xml:space="preserve">The major muscles of the belly and </w:t>
                            </w:r>
                            <w:r w:rsidR="00775BCD">
                              <w:rPr>
                                <w:rFonts w:ascii="Arial" w:hAnsi="Arial"/>
                                <w:b/>
                              </w:rPr>
                              <w:t xml:space="preserve">the mid and </w:t>
                            </w:r>
                            <w:r>
                              <w:rPr>
                                <w:rFonts w:ascii="Arial" w:hAnsi="Arial"/>
                                <w:b/>
                              </w:rPr>
                              <w:t>lower back.</w:t>
                            </w:r>
                          </w:p>
                          <w:p w14:paraId="1F3751E4" w14:textId="77777777" w:rsidR="00CF2D70" w:rsidRPr="006C78C9" w:rsidRDefault="00CF2D70" w:rsidP="006C78C9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741F54" id="_x0000_t202" coordsize="21600,21600" o:spt="202" path="m0,0l0,21600,21600,21600,21600,0xe">
                <v:stroke joinstyle="miter"/>
                <v:path gradientshapeok="t" o:connecttype="rect"/>
              </v:shapetype>
              <v:shape id="Text Box 516" o:spid="_x0000_s1026" type="#_x0000_t202" style="position:absolute;margin-left:334.6pt;margin-top:15.45pt;width:214.8pt;height:52.35pt;z-index:25203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" filled="f" stroked="f">
                <v:textbox>
                  <w:txbxContent>
                    <w:p w14:paraId="6BD2F3D4" w14:textId="09DD32A1" w:rsidR="00CF2D70" w:rsidRPr="006C78C9" w:rsidRDefault="00166313" w:rsidP="007C5582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 xml:space="preserve">The major muscles of the belly and </w:t>
                      </w:r>
                      <w:r w:rsidR="00775BCD">
                        <w:rPr>
                          <w:rFonts w:ascii="Arial" w:hAnsi="Arial"/>
                          <w:b/>
                        </w:rPr>
                        <w:t xml:space="preserve">the mid and </w:t>
                      </w:r>
                      <w:r>
                        <w:rPr>
                          <w:rFonts w:ascii="Arial" w:hAnsi="Arial"/>
                          <w:b/>
                        </w:rPr>
                        <w:t>lower back.</w:t>
                      </w:r>
                    </w:p>
                    <w:p w14:paraId="1F3751E4" w14:textId="77777777" w:rsidR="00CF2D70" w:rsidRPr="006C78C9" w:rsidRDefault="00CF2D70" w:rsidP="006C78C9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233807CA" wp14:editId="59DE3CD9">
                <wp:simplePos x="0" y="0"/>
                <wp:positionH relativeFrom="column">
                  <wp:posOffset>731520</wp:posOffset>
                </wp:positionH>
                <wp:positionV relativeFrom="paragraph">
                  <wp:posOffset>200025</wp:posOffset>
                </wp:positionV>
                <wp:extent cx="2727960" cy="701040"/>
                <wp:effectExtent l="0" t="0" r="0" b="1016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7960" cy="701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57B1FF" w14:textId="4BE12B8D" w:rsidR="00CF2D70" w:rsidRPr="006C78C9" w:rsidRDefault="00166313" w:rsidP="006C78C9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>The maximum amount of oxygen that can be used by the body.</w:t>
                            </w:r>
                          </w:p>
                          <w:p w14:paraId="44554710" w14:textId="77777777" w:rsidR="00CF2D70" w:rsidRPr="006C78C9" w:rsidRDefault="00CF2D7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33807CA" id="Text Box 30" o:spid="_x0000_s1027" type="#_x0000_t202" style="position:absolute;margin-left:57.6pt;margin-top:15.75pt;width:214.8pt;height:55.2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" filled="f" stroked="f">
                <v:textbox>
                  <w:txbxContent>
                    <w:p w14:paraId="1557B1FF" w14:textId="4BE12B8D" w:rsidR="00CF2D70" w:rsidRPr="006C78C9" w:rsidRDefault="00166313" w:rsidP="006C78C9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>The maximum amount of oxygen that can be used by the body.</w:t>
                      </w:r>
                    </w:p>
                    <w:p w14:paraId="44554710" w14:textId="77777777" w:rsidR="00CF2D70" w:rsidRPr="006C78C9" w:rsidRDefault="00CF2D70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736EB">
        <w:br/>
      </w:r>
    </w:p>
    <w:p w14:paraId="301E74D9" w14:textId="0AE43B09" w:rsidR="001E345B" w:rsidRDefault="00775BCD" w:rsidP="00475A93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913870E" wp14:editId="502C33FD">
                <wp:simplePos x="0" y="0"/>
                <wp:positionH relativeFrom="column">
                  <wp:posOffset>4165600</wp:posOffset>
                </wp:positionH>
                <wp:positionV relativeFrom="paragraph">
                  <wp:posOffset>5881370</wp:posOffset>
                </wp:positionV>
                <wp:extent cx="2899410" cy="692785"/>
                <wp:effectExtent l="0" t="0" r="0" b="0"/>
                <wp:wrapSquare wrapText="bothSides"/>
                <wp:docPr id="351" name="Text Box 3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9410" cy="692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8D1B99" w14:textId="7BDE945A" w:rsidR="00CF2D70" w:rsidRPr="006C78C9" w:rsidRDefault="00166313" w:rsidP="007C5582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>The combined ability of a muscle to demonstrate strength and resist fatigue.</w:t>
                            </w:r>
                          </w:p>
                          <w:p w14:paraId="2459E8AE" w14:textId="77777777" w:rsidR="00CF2D70" w:rsidRPr="006C78C9" w:rsidRDefault="00CF2D70" w:rsidP="00475A9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913870E" id="Text Box 351" o:spid="_x0000_s1028" type="#_x0000_t202" style="position:absolute;margin-left:328pt;margin-top:463.1pt;width:228.3pt;height:54.5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" filled="f" stroked="f">
                <v:textbox>
                  <w:txbxContent>
                    <w:p w14:paraId="758D1B99" w14:textId="7BDE945A" w:rsidR="00CF2D70" w:rsidRPr="006C78C9" w:rsidRDefault="00166313" w:rsidP="007C5582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>The combined ability of a muscle to demonstrate strength and resist fatigue.</w:t>
                      </w:r>
                    </w:p>
                    <w:p w14:paraId="2459E8AE" w14:textId="77777777" w:rsidR="00CF2D70" w:rsidRPr="006C78C9" w:rsidRDefault="00CF2D70" w:rsidP="00475A9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769F700" wp14:editId="317A800F">
                <wp:simplePos x="0" y="0"/>
                <wp:positionH relativeFrom="column">
                  <wp:posOffset>4179570</wp:posOffset>
                </wp:positionH>
                <wp:positionV relativeFrom="paragraph">
                  <wp:posOffset>3806825</wp:posOffset>
                </wp:positionV>
                <wp:extent cx="2823210" cy="544195"/>
                <wp:effectExtent l="0" t="0" r="0" b="8255"/>
                <wp:wrapSquare wrapText="bothSides"/>
                <wp:docPr id="337" name="Text Box 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3210" cy="544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57F591" w14:textId="06654842" w:rsidR="00CF2D70" w:rsidRPr="006C78C9" w:rsidRDefault="00166313" w:rsidP="007C5582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>The opposite of an active lifestyle.</w:t>
                            </w:r>
                          </w:p>
                          <w:p w14:paraId="7617300F" w14:textId="77777777" w:rsidR="00CF2D70" w:rsidRPr="006C78C9" w:rsidRDefault="00CF2D70" w:rsidP="00475A9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769F700" id="Text Box 337" o:spid="_x0000_s1029" type="#_x0000_t202" style="position:absolute;margin-left:329.1pt;margin-top:299.75pt;width:222.3pt;height:42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" filled="f" stroked="f">
                <v:textbox>
                  <w:txbxContent>
                    <w:p w14:paraId="5D57F591" w14:textId="06654842" w:rsidR="00CF2D70" w:rsidRPr="006C78C9" w:rsidRDefault="00166313" w:rsidP="007C5582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>The opposite of an active lifestyle.</w:t>
                      </w:r>
                    </w:p>
                    <w:p w14:paraId="7617300F" w14:textId="77777777" w:rsidR="00CF2D70" w:rsidRPr="006C78C9" w:rsidRDefault="00CF2D70" w:rsidP="00475A9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66313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350079" wp14:editId="73D59CF5">
                <wp:simplePos x="0" y="0"/>
                <wp:positionH relativeFrom="page">
                  <wp:posOffset>3907790</wp:posOffset>
                </wp:positionH>
                <wp:positionV relativeFrom="paragraph">
                  <wp:posOffset>4490720</wp:posOffset>
                </wp:positionV>
                <wp:extent cx="2658110" cy="1021080"/>
                <wp:effectExtent l="0" t="0" r="0" b="0"/>
                <wp:wrapSquare wrapText="bothSides"/>
                <wp:docPr id="338" name="Text Box 3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811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9B9B7E" w14:textId="4F28A54C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Fitness Workouts</w:t>
                            </w:r>
                          </w:p>
                          <w:p w14:paraId="56A92E47" w14:textId="4FD741E6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Sedentary Lifestyle</w:t>
                            </w:r>
                          </w:p>
                          <w:p w14:paraId="33613D39" w14:textId="69488D61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Sit-ups</w:t>
                            </w:r>
                          </w:p>
                          <w:p w14:paraId="34768EF9" w14:textId="7508F74D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Barrier</w:t>
                            </w:r>
                          </w:p>
                          <w:p w14:paraId="4357A313" w14:textId="77777777" w:rsidR="00CF2D70" w:rsidRPr="00455E1A" w:rsidRDefault="00CF2D70" w:rsidP="00475A93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9350079" id="Text Box 338" o:spid="_x0000_s1030" type="#_x0000_t202" style="position:absolute;margin-left:307.7pt;margin-top:353.6pt;width:209.3pt;height:80.4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" filled="f" stroked="f">
                <v:textbox>
                  <w:txbxContent>
                    <w:p w14:paraId="729B9B7E" w14:textId="4F28A54C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Fitness Workouts</w:t>
                      </w:r>
                    </w:p>
                    <w:p w14:paraId="56A92E47" w14:textId="4FD741E6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Sedentary Lifestyle</w:t>
                      </w:r>
                    </w:p>
                    <w:p w14:paraId="33613D39" w14:textId="69488D61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Sit-ups</w:t>
                      </w:r>
                    </w:p>
                    <w:p w14:paraId="34768EF9" w14:textId="7508F74D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Barrier</w:t>
                      </w:r>
                    </w:p>
                    <w:p w14:paraId="4357A313" w14:textId="77777777" w:rsidR="00CF2D70" w:rsidRPr="00455E1A" w:rsidRDefault="00CF2D70" w:rsidP="00475A93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16631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E4E5AB" wp14:editId="181E9E0B">
                <wp:simplePos x="0" y="0"/>
                <wp:positionH relativeFrom="column">
                  <wp:posOffset>739775</wp:posOffset>
                </wp:positionH>
                <wp:positionV relativeFrom="paragraph">
                  <wp:posOffset>3804920</wp:posOffset>
                </wp:positionV>
                <wp:extent cx="2529840" cy="612140"/>
                <wp:effectExtent l="0" t="0" r="0" b="0"/>
                <wp:wrapSquare wrapText="bothSides"/>
                <wp:docPr id="330" name="Text Box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9840" cy="612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8D8CFE" w14:textId="4F647DCC" w:rsidR="00CF2D70" w:rsidRPr="006C78C9" w:rsidRDefault="00166313" w:rsidP="007C5582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>To move at a steady and consistent speed.</w:t>
                            </w:r>
                          </w:p>
                          <w:p w14:paraId="0C51306B" w14:textId="77777777" w:rsidR="00CF2D70" w:rsidRPr="006C78C9" w:rsidRDefault="00CF2D70" w:rsidP="00475A9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AE4E5AB" id="Text Box 330" o:spid="_x0000_s1031" type="#_x0000_t202" style="position:absolute;margin-left:58.25pt;margin-top:299.6pt;width:199.2pt;height:48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" filled="f" stroked="f">
                <v:textbox>
                  <w:txbxContent>
                    <w:p w14:paraId="138D8CFE" w14:textId="4F647DCC" w:rsidR="00CF2D70" w:rsidRPr="006C78C9" w:rsidRDefault="00166313" w:rsidP="007C5582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>To move at a steady and consistent speed.</w:t>
                      </w:r>
                    </w:p>
                    <w:p w14:paraId="0C51306B" w14:textId="77777777" w:rsidR="00CF2D70" w:rsidRPr="006C78C9" w:rsidRDefault="00CF2D70" w:rsidP="00475A9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6631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4BF27AA" wp14:editId="082192A5">
                <wp:simplePos x="0" y="0"/>
                <wp:positionH relativeFrom="column">
                  <wp:posOffset>728980</wp:posOffset>
                </wp:positionH>
                <wp:positionV relativeFrom="paragraph">
                  <wp:posOffset>1788160</wp:posOffset>
                </wp:positionV>
                <wp:extent cx="2781935" cy="740410"/>
                <wp:effectExtent l="0" t="0" r="0" b="0"/>
                <wp:wrapSquare wrapText="bothSides"/>
                <wp:docPr id="510" name="Text Box 5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935" cy="740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716DC9" w14:textId="62E42400" w:rsidR="00CF2D70" w:rsidRPr="006C78C9" w:rsidRDefault="00166313" w:rsidP="007C5582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>The ability to bend and move the joints through the full range of motion.</w:t>
                            </w:r>
                          </w:p>
                          <w:p w14:paraId="333FBF12" w14:textId="77777777" w:rsidR="00CF2D70" w:rsidRPr="006C78C9" w:rsidRDefault="00CF2D70" w:rsidP="00475A9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4BF27AA" id="Text Box 510" o:spid="_x0000_s1032" type="#_x0000_t202" style="position:absolute;margin-left:57.4pt;margin-top:140.8pt;width:219.05pt;height:5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" filled="f" stroked="f">
                <v:textbox>
                  <w:txbxContent>
                    <w:p w14:paraId="4D716DC9" w14:textId="62E42400" w:rsidR="00CF2D70" w:rsidRPr="006C78C9" w:rsidRDefault="00166313" w:rsidP="007C5582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>The ability to be</w:t>
                      </w:r>
                      <w:bookmarkStart w:id="3" w:name="_GoBack"/>
                      <w:bookmarkEnd w:id="3"/>
                      <w:r>
                        <w:rPr>
                          <w:rFonts w:ascii="Arial" w:hAnsi="Arial"/>
                          <w:b/>
                        </w:rPr>
                        <w:t>nd and move the joints through the full range of motion.</w:t>
                      </w:r>
                    </w:p>
                    <w:p w14:paraId="333FBF12" w14:textId="77777777" w:rsidR="00CF2D70" w:rsidRPr="006C78C9" w:rsidRDefault="00CF2D70" w:rsidP="00475A9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26A44"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2E2F2F83" wp14:editId="0C2A33E6">
                <wp:simplePos x="0" y="0"/>
                <wp:positionH relativeFrom="column">
                  <wp:posOffset>3665855</wp:posOffset>
                </wp:positionH>
                <wp:positionV relativeFrom="paragraph">
                  <wp:posOffset>4212888</wp:posOffset>
                </wp:positionV>
                <wp:extent cx="506730" cy="526669"/>
                <wp:effectExtent l="25400" t="25400" r="26670" b="32385"/>
                <wp:wrapThrough wrapText="bothSides">
                  <wp:wrapPolygon edited="0">
                    <wp:start x="3248" y="-1042"/>
                    <wp:lineTo x="-1083" y="-1042"/>
                    <wp:lineTo x="-1083" y="17718"/>
                    <wp:lineTo x="3248" y="21887"/>
                    <wp:lineTo x="17323" y="21887"/>
                    <wp:lineTo x="18406" y="21887"/>
                    <wp:lineTo x="21654" y="16676"/>
                    <wp:lineTo x="21654" y="4169"/>
                    <wp:lineTo x="17323" y="-1042"/>
                    <wp:lineTo x="3248" y="-1042"/>
                  </wp:wrapPolygon>
                </wp:wrapThrough>
                <wp:docPr id="334" name="Oval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730" cy="526669"/>
                        </a:xfrm>
                        <a:prstGeom prst="ellipse">
                          <a:avLst/>
                        </a:prstGeom>
                        <a:noFill/>
                        <a:ln w="571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12BE4BDF" id="Oval 334" o:spid="_x0000_s1026" style="position:absolute;margin-left:288.65pt;margin-top:331.7pt;width:39.9pt;height:41.45pt;z-index:251641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" filled="f" strokecolor="#2c9a43" strokeweight="4.5pt">
                <w10:wrap type="through"/>
              </v:oval>
            </w:pict>
          </mc:Fallback>
        </mc:AlternateContent>
      </w:r>
      <w:r w:rsidR="00A26A44"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95BAA8" wp14:editId="6791A010">
                <wp:simplePos x="0" y="0"/>
                <wp:positionH relativeFrom="column">
                  <wp:posOffset>3739053</wp:posOffset>
                </wp:positionH>
                <wp:positionV relativeFrom="paragraph">
                  <wp:posOffset>325755</wp:posOffset>
                </wp:positionV>
                <wp:extent cx="346364" cy="466090"/>
                <wp:effectExtent l="0" t="0" r="0" b="0"/>
                <wp:wrapThrough wrapText="bothSides">
                  <wp:wrapPolygon edited="0">
                    <wp:start x="1585" y="0"/>
                    <wp:lineTo x="1585" y="20011"/>
                    <wp:lineTo x="19024" y="20011"/>
                    <wp:lineTo x="17439" y="0"/>
                    <wp:lineTo x="1585" y="0"/>
                  </wp:wrapPolygon>
                </wp:wrapThrough>
                <wp:docPr id="486" name="Text Box 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364" cy="466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5F6F3B" w14:textId="3DCF27F2" w:rsidR="00CF2D70" w:rsidRPr="00B72B6C" w:rsidRDefault="00CF2D70" w:rsidP="00475A9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2</w:t>
                            </w:r>
                          </w:p>
                          <w:p w14:paraId="153AD5E5" w14:textId="77777777" w:rsidR="00CF2D70" w:rsidRDefault="00CF2D70" w:rsidP="00475A9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C95BAA8" id="Text Box 486" o:spid="_x0000_s1033" type="#_x0000_t202" style="position:absolute;margin-left:294.4pt;margin-top:25.65pt;width:27.25pt;height:36.7pt;z-index:2516459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" filled="f" stroked="f">
                <v:textbox>
                  <w:txbxContent>
                    <w:p w14:paraId="115F6F3B" w14:textId="3DCF27F2" w:rsidR="00CF2D70" w:rsidRPr="00B72B6C" w:rsidRDefault="00CF2D70" w:rsidP="00475A93">
                      <w:pPr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2</w:t>
                      </w:r>
                    </w:p>
                    <w:p w14:paraId="153AD5E5" w14:textId="77777777" w:rsidR="00CF2D70" w:rsidRDefault="00CF2D70" w:rsidP="00475A93">
                      <w:pPr>
                        <w:jc w:val="center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7C5582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26F2860" wp14:editId="035F3A5A">
                <wp:simplePos x="0" y="0"/>
                <wp:positionH relativeFrom="column">
                  <wp:posOffset>3658870</wp:posOffset>
                </wp:positionH>
                <wp:positionV relativeFrom="paragraph">
                  <wp:posOffset>265430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484" name="Oval 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730" cy="527050"/>
                        </a:xfrm>
                        <a:prstGeom prst="ellipse">
                          <a:avLst/>
                        </a:prstGeom>
                        <a:noFill/>
                        <a:ln w="571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2988DC25" id="Oval 484" o:spid="_x0000_s1026" style="position:absolute;margin-left:288.1pt;margin-top:20.9pt;width:39.9pt;height:41.5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" filled="f" strokecolor="#2c9a43" strokeweight="4.5pt">
                <w10:wrap type="through"/>
              </v:oval>
            </w:pict>
          </mc:Fallback>
        </mc:AlternateContent>
      </w:r>
      <w:r w:rsidR="007C5582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54B869F" wp14:editId="4A923AF3">
                <wp:simplePos x="0" y="0"/>
                <wp:positionH relativeFrom="column">
                  <wp:posOffset>3714750</wp:posOffset>
                </wp:positionH>
                <wp:positionV relativeFrom="paragraph">
                  <wp:posOffset>323850</wp:posOffset>
                </wp:positionV>
                <wp:extent cx="397510" cy="413385"/>
                <wp:effectExtent l="0" t="0" r="34290" b="18415"/>
                <wp:wrapThrough wrapText="bothSides">
                  <wp:wrapPolygon edited="0">
                    <wp:start x="2760" y="0"/>
                    <wp:lineTo x="0" y="3982"/>
                    <wp:lineTo x="0" y="17253"/>
                    <wp:lineTo x="2760" y="21235"/>
                    <wp:lineTo x="19323" y="21235"/>
                    <wp:lineTo x="22083" y="17253"/>
                    <wp:lineTo x="22083" y="3982"/>
                    <wp:lineTo x="19323" y="0"/>
                    <wp:lineTo x="2760" y="0"/>
                  </wp:wrapPolygon>
                </wp:wrapThrough>
                <wp:docPr id="485" name="Oval 4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510" cy="413385"/>
                        </a:xfrm>
                        <a:prstGeom prst="ellipse">
                          <a:avLst/>
                        </a:prstGeom>
                        <a:noFill/>
                        <a:ln w="63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7EE3AF2E" id="Oval 485" o:spid="_x0000_s1026" style="position:absolute;margin-left:292.5pt;margin-top:25.5pt;width:31.3pt;height:32.5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" filled="f" strokecolor="#2c9a43" strokeweight=".5pt">
                <w10:wrap type="through"/>
              </v:oval>
            </w:pict>
          </mc:Fallback>
        </mc:AlternateContent>
      </w:r>
      <w:r w:rsidR="007C5582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66A7EDD" wp14:editId="12773CAB">
                <wp:simplePos x="0" y="0"/>
                <wp:positionH relativeFrom="column">
                  <wp:posOffset>218440</wp:posOffset>
                </wp:positionH>
                <wp:positionV relativeFrom="paragraph">
                  <wp:posOffset>283845</wp:posOffset>
                </wp:positionV>
                <wp:extent cx="506730" cy="526415"/>
                <wp:effectExtent l="25400" t="25400" r="26670" b="32385"/>
                <wp:wrapThrough wrapText="bothSides">
                  <wp:wrapPolygon edited="0">
                    <wp:start x="3248" y="-1042"/>
                    <wp:lineTo x="-1083" y="-1042"/>
                    <wp:lineTo x="-1083" y="17718"/>
                    <wp:lineTo x="3248" y="21887"/>
                    <wp:lineTo x="17323" y="21887"/>
                    <wp:lineTo x="18406" y="21887"/>
                    <wp:lineTo x="21654" y="16676"/>
                    <wp:lineTo x="21654" y="4169"/>
                    <wp:lineTo x="17323" y="-1042"/>
                    <wp:lineTo x="3248" y="-1042"/>
                  </wp:wrapPolygon>
                </wp:wrapThrough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730" cy="526415"/>
                        </a:xfrm>
                        <a:prstGeom prst="ellipse">
                          <a:avLst/>
                        </a:prstGeom>
                        <a:noFill/>
                        <a:ln w="571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6FFAD97A" id="Oval 9" o:spid="_x0000_s1026" style="position:absolute;margin-left:17.2pt;margin-top:22.35pt;width:39.9pt;height:41.45pt;z-index:251648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" filled="f" strokecolor="#2c9a43" strokeweight="4.5pt">
                <w10:wrap type="through"/>
              </v:oval>
            </w:pict>
          </mc:Fallback>
        </mc:AlternateContent>
      </w:r>
      <w:r w:rsidR="007C5582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870A046" wp14:editId="66EC4DF2">
                <wp:simplePos x="0" y="0"/>
                <wp:positionH relativeFrom="column">
                  <wp:posOffset>274320</wp:posOffset>
                </wp:positionH>
                <wp:positionV relativeFrom="paragraph">
                  <wp:posOffset>342900</wp:posOffset>
                </wp:positionV>
                <wp:extent cx="397510" cy="413385"/>
                <wp:effectExtent l="0" t="0" r="34290" b="18415"/>
                <wp:wrapThrough wrapText="bothSides">
                  <wp:wrapPolygon edited="0">
                    <wp:start x="2760" y="0"/>
                    <wp:lineTo x="0" y="3982"/>
                    <wp:lineTo x="0" y="17253"/>
                    <wp:lineTo x="2760" y="21235"/>
                    <wp:lineTo x="19323" y="21235"/>
                    <wp:lineTo x="22083" y="17253"/>
                    <wp:lineTo x="22083" y="3982"/>
                    <wp:lineTo x="19323" y="0"/>
                    <wp:lineTo x="2760" y="0"/>
                  </wp:wrapPolygon>
                </wp:wrapThrough>
                <wp:docPr id="457" name="Oval 4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510" cy="413385"/>
                        </a:xfrm>
                        <a:prstGeom prst="ellipse">
                          <a:avLst/>
                        </a:prstGeom>
                        <a:noFill/>
                        <a:ln w="63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1B6A2168" id="Oval 457" o:spid="_x0000_s1026" style="position:absolute;margin-left:21.6pt;margin-top:27pt;width:31.3pt;height:32.55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" filled="f" strokecolor="#2c9a43" strokeweight=".5pt">
                <w10:wrap type="through"/>
              </v:oval>
            </w:pict>
          </mc:Fallback>
        </mc:AlternateContent>
      </w:r>
      <w:r w:rsidR="007C5582">
        <w:rPr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EACB4EE" wp14:editId="68F60A86">
                <wp:simplePos x="0" y="0"/>
                <wp:positionH relativeFrom="column">
                  <wp:posOffset>299085</wp:posOffset>
                </wp:positionH>
                <wp:positionV relativeFrom="paragraph">
                  <wp:posOffset>344805</wp:posOffset>
                </wp:positionV>
                <wp:extent cx="346710" cy="466090"/>
                <wp:effectExtent l="0" t="0" r="0" b="0"/>
                <wp:wrapThrough wrapText="bothSides">
                  <wp:wrapPolygon edited="0">
                    <wp:start x="1582" y="0"/>
                    <wp:lineTo x="1582" y="20011"/>
                    <wp:lineTo x="18989" y="20011"/>
                    <wp:lineTo x="18989" y="0"/>
                    <wp:lineTo x="1582" y="0"/>
                  </wp:wrapPolygon>
                </wp:wrapThrough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710" cy="466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F25022" w14:textId="77777777" w:rsidR="00CF2D70" w:rsidRPr="00B72B6C" w:rsidRDefault="00CF2D70" w:rsidP="00B72B6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</w:pPr>
                            <w:r w:rsidRPr="00B72B6C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1</w:t>
                            </w:r>
                          </w:p>
                          <w:p w14:paraId="40F8F8FA" w14:textId="77777777" w:rsidR="00CF2D70" w:rsidRDefault="00CF2D70" w:rsidP="00B72B6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EACB4EE" id="Text Box 10" o:spid="_x0000_s1034" type="#_x0000_t202" style="position:absolute;margin-left:23.55pt;margin-top:27.15pt;width:27.3pt;height:36.7pt;z-index: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" filled="f" stroked="f">
                <v:textbox>
                  <w:txbxContent>
                    <w:p w14:paraId="4EF25022" w14:textId="77777777" w:rsidR="00CF2D70" w:rsidRPr="00B72B6C" w:rsidRDefault="00CF2D70" w:rsidP="00B72B6C">
                      <w:pPr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</w:pPr>
                      <w:r w:rsidRPr="00B72B6C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1</w:t>
                      </w:r>
                    </w:p>
                    <w:p w14:paraId="40F8F8FA" w14:textId="77777777" w:rsidR="00CF2D70" w:rsidRDefault="00CF2D70" w:rsidP="00B72B6C">
                      <w:pPr>
                        <w:jc w:val="center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7C558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C2F22F" wp14:editId="458111B4">
                <wp:simplePos x="0" y="0"/>
                <wp:positionH relativeFrom="column">
                  <wp:posOffset>730250</wp:posOffset>
                </wp:positionH>
                <wp:positionV relativeFrom="paragraph">
                  <wp:posOffset>5918200</wp:posOffset>
                </wp:positionV>
                <wp:extent cx="2636520" cy="699135"/>
                <wp:effectExtent l="0" t="0" r="0" b="12065"/>
                <wp:wrapSquare wrapText="bothSides"/>
                <wp:docPr id="344" name="Text Box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6520" cy="699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383E96" w14:textId="1CE7B226" w:rsidR="00CF2D70" w:rsidRPr="006C78C9" w:rsidRDefault="00166313" w:rsidP="007C5582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 xml:space="preserve">A </w:t>
                            </w:r>
                            <w:r w:rsidR="00775BCD">
                              <w:rPr>
                                <w:rFonts w:ascii="Arial" w:hAnsi="Arial"/>
                                <w:b/>
                              </w:rPr>
                              <w:t>horizontal</w:t>
                            </w:r>
                            <w:r>
                              <w:rPr>
                                <w:rFonts w:ascii="Arial" w:hAnsi="Arial"/>
                                <w:b/>
                              </w:rPr>
                              <w:t xml:space="preserve"> position with toes and forearms holding the body up and off the ground.</w:t>
                            </w:r>
                          </w:p>
                          <w:p w14:paraId="5AB49D98" w14:textId="77777777" w:rsidR="00CF2D70" w:rsidRPr="006C78C9" w:rsidRDefault="00CF2D70" w:rsidP="00475A9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2F22F" id="Text Box 344" o:spid="_x0000_s1035" type="#_x0000_t202" style="position:absolute;margin-left:57.5pt;margin-top:466pt;width:207.6pt;height:55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" filled="f" stroked="f">
                <v:textbox>
                  <w:txbxContent>
                    <w:p w14:paraId="66383E96" w14:textId="1CE7B226" w:rsidR="00CF2D70" w:rsidRPr="006C78C9" w:rsidRDefault="00166313" w:rsidP="007C5582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 xml:space="preserve">A </w:t>
                      </w:r>
                      <w:r w:rsidR="00775BCD">
                        <w:rPr>
                          <w:rFonts w:ascii="Arial" w:hAnsi="Arial"/>
                          <w:b/>
                        </w:rPr>
                        <w:t>horizontal</w:t>
                      </w:r>
                      <w:r>
                        <w:rPr>
                          <w:rFonts w:ascii="Arial" w:hAnsi="Arial"/>
                          <w:b/>
                        </w:rPr>
                        <w:t xml:space="preserve"> position with toes and forearms holding the body up and off the ground.</w:t>
                      </w:r>
                    </w:p>
                    <w:p w14:paraId="5AB49D98" w14:textId="77777777" w:rsidR="00CF2D70" w:rsidRPr="006C78C9" w:rsidRDefault="00CF2D70" w:rsidP="00475A9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F4D1E">
        <w:rPr>
          <w:noProof/>
        </w:rPr>
        <mc:AlternateContent>
          <mc:Choice Requires="wps">
            <w:drawing>
              <wp:anchor distT="0" distB="0" distL="114300" distR="114300" simplePos="0" relativeHeight="252035072" behindDoc="0" locked="0" layoutInCell="1" allowOverlap="1" wp14:anchorId="2C2577CA" wp14:editId="7EB60081">
                <wp:simplePos x="0" y="0"/>
                <wp:positionH relativeFrom="page">
                  <wp:posOffset>3899535</wp:posOffset>
                </wp:positionH>
                <wp:positionV relativeFrom="paragraph">
                  <wp:posOffset>6581140</wp:posOffset>
                </wp:positionV>
                <wp:extent cx="3216275" cy="1021080"/>
                <wp:effectExtent l="0" t="0" r="0" b="0"/>
                <wp:wrapSquare wrapText="bothSides"/>
                <wp:docPr id="512" name="Text Box 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627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402BD6" w14:textId="62707268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Muscular Fitness</w:t>
                            </w:r>
                          </w:p>
                          <w:p w14:paraId="40DE754D" w14:textId="0CEFF1B3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Endurance</w:t>
                            </w:r>
                          </w:p>
                          <w:p w14:paraId="3146EC88" w14:textId="738E6393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Aerobic Capacity</w:t>
                            </w:r>
                          </w:p>
                          <w:p w14:paraId="08ECE3EB" w14:textId="5F2C64AD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Flexiblity</w:t>
                            </w:r>
                          </w:p>
                          <w:p w14:paraId="02F05EEE" w14:textId="77777777" w:rsidR="00CF2D70" w:rsidRPr="00455E1A" w:rsidRDefault="00CF2D70" w:rsidP="00475A93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C2577CA" id="Text Box 512" o:spid="_x0000_s1036" type="#_x0000_t202" style="position:absolute;margin-left:307.05pt;margin-top:518.2pt;width:253.25pt;height:80.4pt;z-index:252035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" filled="f" stroked="f">
                <v:textbox>
                  <w:txbxContent>
                    <w:p w14:paraId="28402BD6" w14:textId="62707268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Muscular Fitness</w:t>
                      </w:r>
                    </w:p>
                    <w:p w14:paraId="40DE754D" w14:textId="0CEFF1B3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Endurance</w:t>
                      </w:r>
                    </w:p>
                    <w:p w14:paraId="3146EC88" w14:textId="738E6393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Aerobic Capacity</w:t>
                      </w:r>
                    </w:p>
                    <w:p w14:paraId="08ECE3EB" w14:textId="5F2C64AD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Flexiblity</w:t>
                      </w:r>
                    </w:p>
                    <w:p w14:paraId="02F05EEE" w14:textId="77777777" w:rsidR="00CF2D70" w:rsidRPr="00455E1A" w:rsidRDefault="00CF2D70" w:rsidP="00475A93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1869177" behindDoc="0" locked="0" layoutInCell="1" allowOverlap="1" wp14:anchorId="1EB62372" wp14:editId="05EDBFEE">
                <wp:simplePos x="0" y="0"/>
                <wp:positionH relativeFrom="column">
                  <wp:posOffset>3747770</wp:posOffset>
                </wp:positionH>
                <wp:positionV relativeFrom="paragraph">
                  <wp:posOffset>4260215</wp:posOffset>
                </wp:positionV>
                <wp:extent cx="346710" cy="466090"/>
                <wp:effectExtent l="0" t="0" r="0" b="0"/>
                <wp:wrapThrough wrapText="bothSides">
                  <wp:wrapPolygon edited="0">
                    <wp:start x="1582" y="0"/>
                    <wp:lineTo x="1582" y="20011"/>
                    <wp:lineTo x="18989" y="20011"/>
                    <wp:lineTo x="18989" y="0"/>
                    <wp:lineTo x="1582" y="0"/>
                  </wp:wrapPolygon>
                </wp:wrapThrough>
                <wp:docPr id="520" name="Text Box 5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710" cy="466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73D16F" w14:textId="5A86D057" w:rsidR="00CF2D70" w:rsidRPr="00B72B6C" w:rsidRDefault="00CF2D70" w:rsidP="00E1060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6</w:t>
                            </w:r>
                          </w:p>
                          <w:p w14:paraId="5D365502" w14:textId="77777777" w:rsidR="00CF2D70" w:rsidRDefault="00CF2D70" w:rsidP="00E1060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EB62372" id="Text Box 520" o:spid="_x0000_s1037" type="#_x0000_t202" style="position:absolute;margin-left:295.1pt;margin-top:335.45pt;width:27.3pt;height:36.7pt;z-index:2518691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" filled="f" stroked="f">
                <v:textbox>
                  <w:txbxContent>
                    <w:p w14:paraId="1373D16F" w14:textId="5A86D057" w:rsidR="00CF2D70" w:rsidRPr="00B72B6C" w:rsidRDefault="00CF2D70" w:rsidP="00E1060D">
                      <w:pPr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6</w:t>
                      </w:r>
                    </w:p>
                    <w:p w14:paraId="5D365502" w14:textId="77777777" w:rsidR="00CF2D70" w:rsidRDefault="00CF2D70" w:rsidP="00E1060D">
                      <w:pPr>
                        <w:jc w:val="center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1873277" behindDoc="0" locked="0" layoutInCell="1" allowOverlap="1" wp14:anchorId="4458E679" wp14:editId="5AE4398D">
                <wp:simplePos x="0" y="0"/>
                <wp:positionH relativeFrom="column">
                  <wp:posOffset>3721100</wp:posOffset>
                </wp:positionH>
                <wp:positionV relativeFrom="paragraph">
                  <wp:posOffset>4273550</wp:posOffset>
                </wp:positionV>
                <wp:extent cx="397510" cy="413385"/>
                <wp:effectExtent l="0" t="0" r="34290" b="18415"/>
                <wp:wrapThrough wrapText="bothSides">
                  <wp:wrapPolygon edited="0">
                    <wp:start x="2760" y="0"/>
                    <wp:lineTo x="0" y="3982"/>
                    <wp:lineTo x="0" y="17253"/>
                    <wp:lineTo x="2760" y="21235"/>
                    <wp:lineTo x="19323" y="21235"/>
                    <wp:lineTo x="22083" y="17253"/>
                    <wp:lineTo x="22083" y="3982"/>
                    <wp:lineTo x="19323" y="0"/>
                    <wp:lineTo x="2760" y="0"/>
                  </wp:wrapPolygon>
                </wp:wrapThrough>
                <wp:docPr id="335" name="Oval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510" cy="413385"/>
                        </a:xfrm>
                        <a:prstGeom prst="ellipse">
                          <a:avLst/>
                        </a:prstGeom>
                        <a:noFill/>
                        <a:ln w="63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62ABB3C6" id="Oval 335" o:spid="_x0000_s1026" style="position:absolute;margin-left:293pt;margin-top:336.5pt;width:31.3pt;height:32.55pt;z-index:251873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" filled="f" strokecolor="#2c9a43" strokeweight=".5pt">
                <w10:wrap type="through"/>
              </v:oval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17664" behindDoc="0" locked="0" layoutInCell="1" allowOverlap="1" wp14:anchorId="0DFB7386" wp14:editId="33F12422">
                <wp:simplePos x="0" y="0"/>
                <wp:positionH relativeFrom="margin">
                  <wp:posOffset>723900</wp:posOffset>
                </wp:positionH>
                <wp:positionV relativeFrom="paragraph">
                  <wp:posOffset>4495800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325" name="Straight Connector 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125DE62" id="Straight Connector 325" o:spid="_x0000_s1026" style="position:absolute;z-index:2520176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57pt,354pt" to="287.4pt,3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" strokecolor="#2c9a43" strokeweight="1.5pt">
                <w10:wrap type="through" anchorx="margin"/>
              </v:line>
            </w:pict>
          </mc:Fallback>
        </mc:AlternateContent>
      </w:r>
      <w:r w:rsidR="00E1060D">
        <w:rPr>
          <w:noProof/>
        </w:rPr>
        <mc:AlternateContent>
          <mc:Choice Requires="wpg">
            <w:drawing>
              <wp:anchor distT="0" distB="0" distL="114300" distR="114300" simplePos="0" relativeHeight="252018688" behindDoc="0" locked="0" layoutInCell="1" allowOverlap="1" wp14:anchorId="3E8428C4" wp14:editId="76253333">
                <wp:simplePos x="0" y="0"/>
                <wp:positionH relativeFrom="column">
                  <wp:posOffset>226695</wp:posOffset>
                </wp:positionH>
                <wp:positionV relativeFrom="paragraph">
                  <wp:posOffset>4234815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326" name="Group 3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" cy="527050"/>
                          <a:chOff x="0" y="0"/>
                          <a:chExt cx="506730" cy="527050"/>
                        </a:xfrm>
                      </wpg:grpSpPr>
                      <wps:wsp>
                        <wps:cNvPr id="327" name="Oval 327"/>
                        <wps:cNvSpPr/>
                        <wps:spPr>
                          <a:xfrm>
                            <a:off x="0" y="0"/>
                            <a:ext cx="506730" cy="527050"/>
                          </a:xfrm>
                          <a:prstGeom prst="ellipse">
                            <a:avLst/>
                          </a:prstGeom>
                          <a:noFill/>
                          <a:ln w="57150" cmpd="sng">
                            <a:solidFill>
                              <a:srgbClr val="2C9A4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8" name="Oval 328"/>
                        <wps:cNvSpPr/>
                        <wps:spPr>
                          <a:xfrm>
                            <a:off x="55245" y="58420"/>
                            <a:ext cx="397510" cy="413385"/>
                          </a:xfrm>
                          <a:prstGeom prst="ellipse">
                            <a:avLst/>
                          </a:prstGeom>
                          <a:noFill/>
                          <a:ln w="6350" cmpd="sng">
                            <a:solidFill>
                              <a:srgbClr val="2C9A4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9" name="Text Box 329"/>
                        <wps:cNvSpPr txBox="1"/>
                        <wps:spPr>
                          <a:xfrm>
                            <a:off x="80010" y="60325"/>
                            <a:ext cx="34671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F8FEC4C" w14:textId="66E276B4" w:rsidR="00CF2D70" w:rsidRPr="00B72B6C" w:rsidRDefault="00CF2D70" w:rsidP="00475A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5</w:t>
                              </w:r>
                              <w:r w:rsidRPr="00B72B6C"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1</w:t>
                              </w:r>
                            </w:p>
                            <w:p w14:paraId="5F68F88C" w14:textId="77777777" w:rsidR="00CF2D70" w:rsidRDefault="00CF2D70" w:rsidP="00475A9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E8428C4" id="Group 326" o:spid="_x0000_s1038" style="position:absolute;margin-left:17.85pt;margin-top:333.45pt;width:39.9pt;height:41.5pt;z-index:252018688" coordsize="5067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">
                <v:oval id="Oval 327" o:spid="_x0000_s1039" style="position:absolute;width:5067;height:5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" filled="f" strokecolor="#2c9a43" strokeweight="4.5pt"/>
                <v:oval id="Oval 328" o:spid="_x0000_s1040" style="position:absolute;left:552;top:584;width:3975;height:41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" filled="f" strokecolor="#2c9a43" strokeweight=".5pt"/>
                <v:shape id="Text Box 329" o:spid="_x0000_s1041" type="#_x0000_t202" style="position:absolute;left:800;top:603;width:3467;height:4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" filled="f" stroked="f">
                  <v:textbox>
                    <w:txbxContent>
                      <w:p w14:paraId="4F8FEC4C" w14:textId="66E276B4" w:rsidR="00CF2D70" w:rsidRPr="00B72B6C" w:rsidRDefault="00CF2D70" w:rsidP="00475A93">
                        <w:pPr>
                          <w:jc w:val="center"/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5</w:t>
                        </w:r>
                        <w:r w:rsidRPr="00B72B6C"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1</w:t>
                        </w:r>
                      </w:p>
                      <w:p w14:paraId="5F68F88C" w14:textId="77777777" w:rsidR="00CF2D70" w:rsidRDefault="00CF2D70" w:rsidP="00475A93">
                        <w:pPr>
                          <w:jc w:val="center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20736" behindDoc="0" locked="0" layoutInCell="1" allowOverlap="1" wp14:anchorId="40249C7E" wp14:editId="4423F1DB">
                <wp:simplePos x="0" y="0"/>
                <wp:positionH relativeFrom="page">
                  <wp:posOffset>467360</wp:posOffset>
                </wp:positionH>
                <wp:positionV relativeFrom="paragraph">
                  <wp:posOffset>4512945</wp:posOffset>
                </wp:positionV>
                <wp:extent cx="2343785" cy="1021080"/>
                <wp:effectExtent l="0" t="0" r="0" b="0"/>
                <wp:wrapSquare wrapText="bothSides"/>
                <wp:docPr id="331" name="Text Box 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BB2229" w14:textId="68B8BFB4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Skip</w:t>
                            </w:r>
                          </w:p>
                          <w:p w14:paraId="231A3598" w14:textId="5384AB41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Run</w:t>
                            </w:r>
                          </w:p>
                          <w:p w14:paraId="3F86D29F" w14:textId="7D1A5BC3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Jog</w:t>
                            </w:r>
                          </w:p>
                          <w:p w14:paraId="324B05C3" w14:textId="007CF121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Pace</w:t>
                            </w:r>
                          </w:p>
                          <w:p w14:paraId="0328E82E" w14:textId="77777777" w:rsidR="00CF2D70" w:rsidRPr="00455E1A" w:rsidRDefault="00CF2D70" w:rsidP="00475A93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0249C7E" id="Text Box 331" o:spid="_x0000_s1042" type="#_x0000_t202" style="position:absolute;margin-left:36.8pt;margin-top:355.35pt;width:184.55pt;height:80.4pt;z-index:252020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" filled="f" stroked="f">
                <v:textbox>
                  <w:txbxContent>
                    <w:p w14:paraId="21BB2229" w14:textId="68B8BFB4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Skip</w:t>
                      </w:r>
                    </w:p>
                    <w:p w14:paraId="231A3598" w14:textId="5384AB41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Run</w:t>
                      </w:r>
                    </w:p>
                    <w:p w14:paraId="3F86D29F" w14:textId="7D1A5BC3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Jog</w:t>
                      </w:r>
                    </w:p>
                    <w:p w14:paraId="324B05C3" w14:textId="007CF121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Pace</w:t>
                      </w:r>
                    </w:p>
                    <w:p w14:paraId="0328E82E" w14:textId="77777777" w:rsidR="00CF2D70" w:rsidRPr="00455E1A" w:rsidRDefault="00CF2D70" w:rsidP="00475A93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21760" behindDoc="0" locked="0" layoutInCell="1" allowOverlap="1" wp14:anchorId="73D63E04" wp14:editId="7DCF3A18">
                <wp:simplePos x="0" y="0"/>
                <wp:positionH relativeFrom="margin">
                  <wp:posOffset>4163060</wp:posOffset>
                </wp:positionH>
                <wp:positionV relativeFrom="paragraph">
                  <wp:posOffset>4476115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332" name="Straight Connector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7C5C407" id="Straight Connector 332" o:spid="_x0000_s1026" style="position:absolute;z-index:2520217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27.8pt,352.45pt" to="558.2pt,35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" strokecolor="#2c9a43" strokeweight="1.5pt">
                <w10:wrap type="through" anchorx="margin"/>
              </v:lin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27904" behindDoc="0" locked="0" layoutInCell="1" allowOverlap="1" wp14:anchorId="1ADB4C51" wp14:editId="458F746D">
                <wp:simplePos x="0" y="0"/>
                <wp:positionH relativeFrom="margin">
                  <wp:posOffset>716915</wp:posOffset>
                </wp:positionH>
                <wp:positionV relativeFrom="paragraph">
                  <wp:posOffset>6583680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339" name="Straight Connector 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32D0A0B" id="Straight Connector 339" o:spid="_x0000_s1026" style="position:absolute;z-index:2520279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56.45pt,518.4pt" to="286.85pt,5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" strokecolor="#2c9a43" strokeweight="1.5pt">
                <w10:wrap type="through" anchorx="margin"/>
              </v:line>
            </w:pict>
          </mc:Fallback>
        </mc:AlternateContent>
      </w:r>
      <w:r w:rsidR="00E1060D">
        <w:rPr>
          <w:noProof/>
        </w:rPr>
        <mc:AlternateContent>
          <mc:Choice Requires="wpg">
            <w:drawing>
              <wp:anchor distT="0" distB="0" distL="114300" distR="114300" simplePos="0" relativeHeight="252028928" behindDoc="0" locked="0" layoutInCell="1" allowOverlap="1" wp14:anchorId="57D030B9" wp14:editId="3D8BC6CE">
                <wp:simplePos x="0" y="0"/>
                <wp:positionH relativeFrom="column">
                  <wp:posOffset>219710</wp:posOffset>
                </wp:positionH>
                <wp:positionV relativeFrom="paragraph">
                  <wp:posOffset>6322695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340" name="Group 3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" cy="527050"/>
                          <a:chOff x="0" y="0"/>
                          <a:chExt cx="506730" cy="527050"/>
                        </a:xfrm>
                      </wpg:grpSpPr>
                      <wps:wsp>
                        <wps:cNvPr id="341" name="Oval 341"/>
                        <wps:cNvSpPr/>
                        <wps:spPr>
                          <a:xfrm>
                            <a:off x="0" y="0"/>
                            <a:ext cx="506730" cy="527050"/>
                          </a:xfrm>
                          <a:prstGeom prst="ellipse">
                            <a:avLst/>
                          </a:prstGeom>
                          <a:noFill/>
                          <a:ln w="57150" cmpd="sng">
                            <a:solidFill>
                              <a:srgbClr val="2C9A4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2" name="Oval 342"/>
                        <wps:cNvSpPr/>
                        <wps:spPr>
                          <a:xfrm>
                            <a:off x="55245" y="58420"/>
                            <a:ext cx="397510" cy="413385"/>
                          </a:xfrm>
                          <a:prstGeom prst="ellipse">
                            <a:avLst/>
                          </a:prstGeom>
                          <a:noFill/>
                          <a:ln w="6350" cmpd="sng">
                            <a:solidFill>
                              <a:srgbClr val="2C9A4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" name="Text Box 343"/>
                        <wps:cNvSpPr txBox="1"/>
                        <wps:spPr>
                          <a:xfrm>
                            <a:off x="80010" y="60325"/>
                            <a:ext cx="34671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17E7B9" w14:textId="3DB11BE1" w:rsidR="00CF2D70" w:rsidRPr="00B72B6C" w:rsidRDefault="00CF2D70" w:rsidP="00475A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7</w:t>
                              </w:r>
                            </w:p>
                            <w:p w14:paraId="7421532F" w14:textId="77777777" w:rsidR="00CF2D70" w:rsidRDefault="00CF2D70" w:rsidP="00475A9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7D030B9" id="Group 340" o:spid="_x0000_s1043" style="position:absolute;margin-left:17.3pt;margin-top:497.85pt;width:39.9pt;height:41.5pt;z-index:252028928" coordsize="5067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">
                <v:oval id="Oval 341" o:spid="_x0000_s1044" style="position:absolute;width:5067;height:5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" filled="f" strokecolor="#2c9a43" strokeweight="4.5pt"/>
                <v:oval id="Oval 342" o:spid="_x0000_s1045" style="position:absolute;left:552;top:584;width:3975;height:41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" filled="f" strokecolor="#2c9a43" strokeweight=".5pt"/>
                <v:shape id="Text Box 343" o:spid="_x0000_s1046" type="#_x0000_t202" style="position:absolute;left:800;top:603;width:3467;height:4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" filled="f" stroked="f">
                  <v:textbox>
                    <w:txbxContent>
                      <w:p w14:paraId="1417E7B9" w14:textId="3DB11BE1" w:rsidR="00CF2D70" w:rsidRPr="00B72B6C" w:rsidRDefault="00CF2D70" w:rsidP="00475A93">
                        <w:pPr>
                          <w:jc w:val="center"/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7</w:t>
                        </w:r>
                      </w:p>
                      <w:p w14:paraId="7421532F" w14:textId="77777777" w:rsidR="00CF2D70" w:rsidRDefault="00CF2D70" w:rsidP="00475A93">
                        <w:pPr>
                          <w:jc w:val="center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30976" behindDoc="0" locked="0" layoutInCell="1" allowOverlap="1" wp14:anchorId="10938F60" wp14:editId="5D2B5385">
                <wp:simplePos x="0" y="0"/>
                <wp:positionH relativeFrom="page">
                  <wp:posOffset>460375</wp:posOffset>
                </wp:positionH>
                <wp:positionV relativeFrom="paragraph">
                  <wp:posOffset>6600825</wp:posOffset>
                </wp:positionV>
                <wp:extent cx="2343785" cy="1021080"/>
                <wp:effectExtent l="0" t="0" r="0" b="0"/>
                <wp:wrapSquare wrapText="bothSides"/>
                <wp:docPr id="345" name="Text Box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0EA736" w14:textId="45F8112A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Push-up</w:t>
                            </w:r>
                          </w:p>
                          <w:p w14:paraId="73319808" w14:textId="0D7907E0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Plank</w:t>
                            </w:r>
                          </w:p>
                          <w:p w14:paraId="50A26DCE" w14:textId="0FB33A3D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Plank Jacks</w:t>
                            </w:r>
                          </w:p>
                          <w:p w14:paraId="025B5E44" w14:textId="19CB57EF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Tree Pose</w:t>
                            </w:r>
                          </w:p>
                          <w:p w14:paraId="063C15CC" w14:textId="77777777" w:rsidR="00CF2D70" w:rsidRPr="00455E1A" w:rsidRDefault="00CF2D70" w:rsidP="00475A93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938F60" id="Text Box 345" o:spid="_x0000_s1047" type="#_x0000_t202" style="position:absolute;margin-left:36.25pt;margin-top:519.75pt;width:184.55pt;height:80.4pt;z-index:252030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" filled="f" stroked="f">
                <v:textbox>
                  <w:txbxContent>
                    <w:p w14:paraId="5E0EA736" w14:textId="45F8112A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Push-up</w:t>
                      </w:r>
                    </w:p>
                    <w:p w14:paraId="73319808" w14:textId="0D7907E0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Plank</w:t>
                      </w:r>
                    </w:p>
                    <w:p w14:paraId="50A26DCE" w14:textId="0FB33A3D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Plank Jacks</w:t>
                      </w:r>
                    </w:p>
                    <w:p w14:paraId="025B5E44" w14:textId="19CB57EF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Tree Pose</w:t>
                      </w:r>
                    </w:p>
                    <w:p w14:paraId="063C15CC" w14:textId="77777777" w:rsidR="00CF2D70" w:rsidRPr="00455E1A" w:rsidRDefault="00CF2D70" w:rsidP="00475A93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32000" behindDoc="0" locked="0" layoutInCell="1" allowOverlap="1" wp14:anchorId="1D78A0D2" wp14:editId="6230021C">
                <wp:simplePos x="0" y="0"/>
                <wp:positionH relativeFrom="margin">
                  <wp:posOffset>4156075</wp:posOffset>
                </wp:positionH>
                <wp:positionV relativeFrom="paragraph">
                  <wp:posOffset>6563995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346" name="Straight Connector 3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21F8302" id="Straight Connector 346" o:spid="_x0000_s1026" style="position:absolute;z-index:252032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27.25pt,516.85pt" to="557.65pt,5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" strokecolor="#2c9a43" strokeweight="1.5pt">
                <w10:wrap type="through" anchorx="margin"/>
              </v:line>
            </w:pict>
          </mc:Fallback>
        </mc:AlternateContent>
      </w:r>
      <w:r w:rsidR="00E1060D">
        <w:rPr>
          <w:noProof/>
        </w:rPr>
        <mc:AlternateContent>
          <mc:Choice Requires="wpg">
            <w:drawing>
              <wp:anchor distT="0" distB="0" distL="114300" distR="114300" simplePos="0" relativeHeight="252033024" behindDoc="0" locked="0" layoutInCell="1" allowOverlap="1" wp14:anchorId="1B592546" wp14:editId="44AA7FB7">
                <wp:simplePos x="0" y="0"/>
                <wp:positionH relativeFrom="column">
                  <wp:posOffset>3658870</wp:posOffset>
                </wp:positionH>
                <wp:positionV relativeFrom="paragraph">
                  <wp:posOffset>6303010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347" name="Group 3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" cy="527050"/>
                          <a:chOff x="0" y="0"/>
                          <a:chExt cx="506730" cy="527050"/>
                        </a:xfrm>
                      </wpg:grpSpPr>
                      <wps:wsp>
                        <wps:cNvPr id="348" name="Oval 348"/>
                        <wps:cNvSpPr/>
                        <wps:spPr>
                          <a:xfrm>
                            <a:off x="0" y="0"/>
                            <a:ext cx="506730" cy="527050"/>
                          </a:xfrm>
                          <a:prstGeom prst="ellipse">
                            <a:avLst/>
                          </a:prstGeom>
                          <a:noFill/>
                          <a:ln w="57150" cmpd="sng">
                            <a:solidFill>
                              <a:srgbClr val="2C9A4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9" name="Oval 349"/>
                        <wps:cNvSpPr/>
                        <wps:spPr>
                          <a:xfrm>
                            <a:off x="55245" y="58420"/>
                            <a:ext cx="397510" cy="413385"/>
                          </a:xfrm>
                          <a:prstGeom prst="ellipse">
                            <a:avLst/>
                          </a:prstGeom>
                          <a:noFill/>
                          <a:ln w="6350" cmpd="sng">
                            <a:solidFill>
                              <a:srgbClr val="2C9A4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0" name="Text Box 350"/>
                        <wps:cNvSpPr txBox="1"/>
                        <wps:spPr>
                          <a:xfrm>
                            <a:off x="80010" y="60325"/>
                            <a:ext cx="34671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1CE457" w14:textId="6B75EF32" w:rsidR="00CF2D70" w:rsidRPr="00B72B6C" w:rsidRDefault="00CF2D70" w:rsidP="00475A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8</w:t>
                              </w:r>
                            </w:p>
                            <w:p w14:paraId="5170B509" w14:textId="77777777" w:rsidR="00CF2D70" w:rsidRDefault="00CF2D70" w:rsidP="00475A9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B592546" id="Group 347" o:spid="_x0000_s1048" style="position:absolute;margin-left:288.1pt;margin-top:496.3pt;width:39.9pt;height:41.5pt;z-index:252033024" coordsize="5067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">
                <v:oval id="Oval 348" o:spid="_x0000_s1049" style="position:absolute;width:5067;height:5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" filled="f" strokecolor="#2c9a43" strokeweight="4.5pt"/>
                <v:oval id="Oval 349" o:spid="_x0000_s1050" style="position:absolute;left:552;top:584;width:3975;height:41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" filled="f" strokecolor="#2c9a43" strokeweight=".5pt"/>
                <v:shape id="Text Box 350" o:spid="_x0000_s1051" type="#_x0000_t202" style="position:absolute;left:800;top:603;width:3467;height:4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" filled="f" stroked="f">
                  <v:textbox>
                    <w:txbxContent>
                      <w:p w14:paraId="4A1CE457" w14:textId="6B75EF32" w:rsidR="00CF2D70" w:rsidRPr="00B72B6C" w:rsidRDefault="00CF2D70" w:rsidP="00475A93">
                        <w:pPr>
                          <w:jc w:val="center"/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8</w:t>
                        </w:r>
                      </w:p>
                      <w:p w14:paraId="5170B509" w14:textId="77777777" w:rsidR="00CF2D70" w:rsidRDefault="00CF2D70" w:rsidP="00475A93">
                        <w:pPr>
                          <w:jc w:val="center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15616" behindDoc="0" locked="0" layoutInCell="1" allowOverlap="1" wp14:anchorId="31A8D9C1" wp14:editId="74576AAE">
                <wp:simplePos x="0" y="0"/>
                <wp:positionH relativeFrom="page">
                  <wp:posOffset>3893185</wp:posOffset>
                </wp:positionH>
                <wp:positionV relativeFrom="paragraph">
                  <wp:posOffset>2482215</wp:posOffset>
                </wp:positionV>
                <wp:extent cx="2343785" cy="1021080"/>
                <wp:effectExtent l="0" t="0" r="0" b="0"/>
                <wp:wrapSquare wrapText="bothSides"/>
                <wp:docPr id="324" name="Text Box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397525" w14:textId="13FF3DAB" w:rsidR="00CF2D70" w:rsidRPr="007203A4" w:rsidRDefault="00166313" w:rsidP="00475A93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Muscle Tone</w:t>
                            </w:r>
                          </w:p>
                          <w:p w14:paraId="5A5011BD" w14:textId="52610242" w:rsidR="00CF2D70" w:rsidRPr="007203A4" w:rsidRDefault="00166313" w:rsidP="00475A93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Muscle Memory</w:t>
                            </w:r>
                          </w:p>
                          <w:p w14:paraId="4CC55EE5" w14:textId="1CC282DE" w:rsidR="00CF2D70" w:rsidRPr="007203A4" w:rsidRDefault="00166313" w:rsidP="00475A93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Endurance</w:t>
                            </w:r>
                          </w:p>
                          <w:p w14:paraId="4AD64BDC" w14:textId="7D5A63DC" w:rsidR="00CF2D70" w:rsidRPr="007203A4" w:rsidRDefault="00166313" w:rsidP="00475A93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Strength</w:t>
                            </w:r>
                          </w:p>
                          <w:p w14:paraId="1A291A81" w14:textId="77777777" w:rsidR="00CF2D70" w:rsidRPr="00455E1A" w:rsidRDefault="00CF2D70" w:rsidP="00475A93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1A8D9C1" id="Text Box 324" o:spid="_x0000_s1052" type="#_x0000_t202" style="position:absolute;margin-left:306.55pt;margin-top:195.45pt;width:184.55pt;height:80.4pt;z-index:252015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" filled="f" stroked="f">
                <v:textbox>
                  <w:txbxContent>
                    <w:p w14:paraId="7F397525" w14:textId="13FF3DAB" w:rsidR="00CF2D70" w:rsidRPr="007203A4" w:rsidRDefault="00166313" w:rsidP="00475A93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Muscle Tone</w:t>
                      </w:r>
                    </w:p>
                    <w:p w14:paraId="5A5011BD" w14:textId="52610242" w:rsidR="00CF2D70" w:rsidRPr="007203A4" w:rsidRDefault="00166313" w:rsidP="00475A93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Muscle Memory</w:t>
                      </w:r>
                    </w:p>
                    <w:p w14:paraId="4CC55EE5" w14:textId="1CC282DE" w:rsidR="00CF2D70" w:rsidRPr="007203A4" w:rsidRDefault="00166313" w:rsidP="00475A93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Endurance</w:t>
                      </w:r>
                    </w:p>
                    <w:p w14:paraId="4AD64BDC" w14:textId="7D5A63DC" w:rsidR="00CF2D70" w:rsidRPr="007203A4" w:rsidRDefault="00166313" w:rsidP="00475A93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Strength</w:t>
                      </w:r>
                    </w:p>
                    <w:p w14:paraId="1A291A81" w14:textId="77777777" w:rsidR="00CF2D70" w:rsidRPr="00455E1A" w:rsidRDefault="00CF2D70" w:rsidP="00475A93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C78C9">
        <w:rPr>
          <w:noProof/>
        </w:rPr>
        <mc:AlternateContent>
          <mc:Choice Requires="wpg">
            <w:drawing>
              <wp:anchor distT="0" distB="0" distL="114300" distR="114300" simplePos="0" relativeHeight="252013568" behindDoc="0" locked="0" layoutInCell="1" allowOverlap="1" wp14:anchorId="2585445C" wp14:editId="4B5A010C">
                <wp:simplePos x="0" y="0"/>
                <wp:positionH relativeFrom="column">
                  <wp:posOffset>3652520</wp:posOffset>
                </wp:positionH>
                <wp:positionV relativeFrom="paragraph">
                  <wp:posOffset>2204085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" cy="527050"/>
                          <a:chOff x="0" y="0"/>
                          <a:chExt cx="506730" cy="527050"/>
                        </a:xfrm>
                      </wpg:grpSpPr>
                      <wps:wsp>
                        <wps:cNvPr id="41" name="Oval 41"/>
                        <wps:cNvSpPr/>
                        <wps:spPr>
                          <a:xfrm>
                            <a:off x="0" y="0"/>
                            <a:ext cx="506730" cy="527050"/>
                          </a:xfrm>
                          <a:prstGeom prst="ellipse">
                            <a:avLst/>
                          </a:prstGeom>
                          <a:noFill/>
                          <a:ln w="57150" cmpd="sng">
                            <a:solidFill>
                              <a:srgbClr val="2C9A4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Oval 42"/>
                        <wps:cNvSpPr/>
                        <wps:spPr>
                          <a:xfrm>
                            <a:off x="55245" y="58420"/>
                            <a:ext cx="397510" cy="413385"/>
                          </a:xfrm>
                          <a:prstGeom prst="ellipse">
                            <a:avLst/>
                          </a:prstGeom>
                          <a:noFill/>
                          <a:ln w="6350" cmpd="sng">
                            <a:solidFill>
                              <a:srgbClr val="2C9A4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Text Box 46"/>
                        <wps:cNvSpPr txBox="1"/>
                        <wps:spPr>
                          <a:xfrm>
                            <a:off x="80010" y="60325"/>
                            <a:ext cx="34671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7106E2E" w14:textId="065430D8" w:rsidR="00CF2D70" w:rsidRPr="00B72B6C" w:rsidRDefault="00CF2D70" w:rsidP="00475A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4</w:t>
                              </w:r>
                            </w:p>
                            <w:p w14:paraId="4C5FE2A1" w14:textId="77777777" w:rsidR="00CF2D70" w:rsidRDefault="00CF2D70" w:rsidP="00475A9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585445C" id="Group 40" o:spid="_x0000_s1053" style="position:absolute;margin-left:287.6pt;margin-top:173.55pt;width:39.9pt;height:41.5pt;z-index:252013568" coordsize="5067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">
                <v:oval id="Oval 41" o:spid="_x0000_s1054" style="position:absolute;width:5067;height:5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" filled="f" strokecolor="#2c9a43" strokeweight="4.5pt"/>
                <v:oval id="Oval 42" o:spid="_x0000_s1055" style="position:absolute;left:552;top:584;width:3975;height:41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" filled="f" strokecolor="#2c9a43" strokeweight=".5pt"/>
                <v:shape id="Text Box 46" o:spid="_x0000_s1056" type="#_x0000_t202" style="position:absolute;left:800;top:603;width:3467;height:4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scLwgAAANs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" filled="f" stroked="f">
                  <v:textbox>
                    <w:txbxContent>
                      <w:p w14:paraId="77106E2E" w14:textId="065430D8" w:rsidR="00CF2D70" w:rsidRPr="00B72B6C" w:rsidRDefault="00CF2D70" w:rsidP="00475A93">
                        <w:pPr>
                          <w:jc w:val="center"/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4</w:t>
                        </w:r>
                      </w:p>
                      <w:p w14:paraId="4C5FE2A1" w14:textId="77777777" w:rsidR="00CF2D70" w:rsidRDefault="00CF2D70" w:rsidP="00475A93">
                        <w:pPr>
                          <w:jc w:val="center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25E1B2E5" wp14:editId="399DDC5E">
                <wp:simplePos x="0" y="0"/>
                <wp:positionH relativeFrom="margin">
                  <wp:posOffset>4149725</wp:posOffset>
                </wp:positionH>
                <wp:positionV relativeFrom="paragraph">
                  <wp:posOffset>2465070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24DD570" id="Straight Connector 39" o:spid="_x0000_s1026" style="position:absolute;z-index:2520125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26.75pt,194.1pt" to="557.15pt,19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" strokecolor="#2c9a43" strokeweight="1.5pt">
                <w10:wrap type="through" anchorx="margin"/>
              </v:lin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11520" behindDoc="0" locked="0" layoutInCell="1" allowOverlap="1" wp14:anchorId="4C7EB707" wp14:editId="781BCA3A">
                <wp:simplePos x="0" y="0"/>
                <wp:positionH relativeFrom="page">
                  <wp:posOffset>454025</wp:posOffset>
                </wp:positionH>
                <wp:positionV relativeFrom="paragraph">
                  <wp:posOffset>2501900</wp:posOffset>
                </wp:positionV>
                <wp:extent cx="2343785" cy="1021080"/>
                <wp:effectExtent l="0" t="0" r="0" b="0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91E4AA" w14:textId="01D48018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Fitness</w:t>
                            </w:r>
                          </w:p>
                          <w:p w14:paraId="0AFE2068" w14:textId="2C26CF0F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Balance</w:t>
                            </w:r>
                          </w:p>
                          <w:p w14:paraId="522DF6AB" w14:textId="075BC51F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Flexibility</w:t>
                            </w:r>
                          </w:p>
                          <w:p w14:paraId="485CE380" w14:textId="07803844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Stretching</w:t>
                            </w:r>
                          </w:p>
                          <w:p w14:paraId="2E907620" w14:textId="77777777" w:rsidR="00CF2D70" w:rsidRPr="00455E1A" w:rsidRDefault="00CF2D70" w:rsidP="00475A93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C7EB707" id="Text Box 38" o:spid="_x0000_s1057" type="#_x0000_t202" style="position:absolute;margin-left:35.75pt;margin-top:197pt;width:184.55pt;height:80.4pt;z-index:252011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" filled="f" stroked="f">
                <v:textbox>
                  <w:txbxContent>
                    <w:p w14:paraId="2F91E4AA" w14:textId="01D48018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Fitness</w:t>
                      </w:r>
                    </w:p>
                    <w:p w14:paraId="0AFE2068" w14:textId="2C26CF0F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Balance</w:t>
                      </w:r>
                    </w:p>
                    <w:p w14:paraId="522DF6AB" w14:textId="075BC51F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Flexibility</w:t>
                      </w:r>
                    </w:p>
                    <w:p w14:paraId="485CE380" w14:textId="07803844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Stretching</w:t>
                      </w:r>
                    </w:p>
                    <w:p w14:paraId="2E907620" w14:textId="77777777" w:rsidR="00CF2D70" w:rsidRPr="00455E1A" w:rsidRDefault="00CF2D70" w:rsidP="00475A93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C78C9">
        <w:rPr>
          <w:noProof/>
        </w:rPr>
        <mc:AlternateContent>
          <mc:Choice Requires="wpg">
            <w:drawing>
              <wp:anchor distT="0" distB="0" distL="114300" distR="114300" simplePos="0" relativeHeight="252009472" behindDoc="0" locked="0" layoutInCell="1" allowOverlap="1" wp14:anchorId="2126D0DF" wp14:editId="7CA5C014">
                <wp:simplePos x="0" y="0"/>
                <wp:positionH relativeFrom="column">
                  <wp:posOffset>213360</wp:posOffset>
                </wp:positionH>
                <wp:positionV relativeFrom="paragraph">
                  <wp:posOffset>2223770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494" name="Group 4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" cy="527050"/>
                          <a:chOff x="0" y="0"/>
                          <a:chExt cx="506730" cy="527050"/>
                        </a:xfrm>
                      </wpg:grpSpPr>
                      <wps:wsp>
                        <wps:cNvPr id="501" name="Oval 501"/>
                        <wps:cNvSpPr/>
                        <wps:spPr>
                          <a:xfrm>
                            <a:off x="0" y="0"/>
                            <a:ext cx="506730" cy="527050"/>
                          </a:xfrm>
                          <a:prstGeom prst="ellipse">
                            <a:avLst/>
                          </a:prstGeom>
                          <a:noFill/>
                          <a:ln w="57150" cmpd="sng">
                            <a:solidFill>
                              <a:srgbClr val="2C9A4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3" name="Oval 503"/>
                        <wps:cNvSpPr/>
                        <wps:spPr>
                          <a:xfrm>
                            <a:off x="55245" y="58420"/>
                            <a:ext cx="397510" cy="413385"/>
                          </a:xfrm>
                          <a:prstGeom prst="ellipse">
                            <a:avLst/>
                          </a:prstGeom>
                          <a:noFill/>
                          <a:ln w="6350" cmpd="sng">
                            <a:solidFill>
                              <a:srgbClr val="2C9A43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5" name="Text Box 505"/>
                        <wps:cNvSpPr txBox="1"/>
                        <wps:spPr>
                          <a:xfrm>
                            <a:off x="80010" y="60325"/>
                            <a:ext cx="34671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AD0D6D8" w14:textId="3983F70E" w:rsidR="00CF2D70" w:rsidRPr="00B72B6C" w:rsidRDefault="00CF2D70" w:rsidP="00475A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3</w:t>
                              </w:r>
                            </w:p>
                            <w:p w14:paraId="58CEEEE4" w14:textId="77777777" w:rsidR="00CF2D70" w:rsidRDefault="00CF2D70" w:rsidP="00475A9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126D0DF" id="Group 494" o:spid="_x0000_s1058" style="position:absolute;margin-left:16.8pt;margin-top:175.1pt;width:39.9pt;height:41.5pt;z-index:252009472" coordsize="5067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">
                <v:oval id="Oval 501" o:spid="_x0000_s1059" style="position:absolute;width:5067;height:5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" filled="f" strokecolor="#2c9a43" strokeweight="4.5pt"/>
                <v:oval id="Oval 503" o:spid="_x0000_s1060" style="position:absolute;left:552;top:584;width:3975;height:41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" filled="f" strokecolor="#2c9a43" strokeweight=".5pt"/>
                <v:shape id="Text Box 505" o:spid="_x0000_s1061" type="#_x0000_t202" style="position:absolute;left:800;top:603;width:3467;height:4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" filled="f" stroked="f">
                  <v:textbox>
                    <w:txbxContent>
                      <w:p w14:paraId="1AD0D6D8" w14:textId="3983F70E" w:rsidR="00CF2D70" w:rsidRPr="00B72B6C" w:rsidRDefault="00CF2D70" w:rsidP="00475A93">
                        <w:pPr>
                          <w:jc w:val="center"/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3</w:t>
                        </w:r>
                      </w:p>
                      <w:p w14:paraId="58CEEEE4" w14:textId="77777777" w:rsidR="00CF2D70" w:rsidRDefault="00CF2D70" w:rsidP="00475A93">
                        <w:pPr>
                          <w:jc w:val="center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01B172C5" wp14:editId="30B10782">
                <wp:simplePos x="0" y="0"/>
                <wp:positionH relativeFrom="margin">
                  <wp:posOffset>710565</wp:posOffset>
                </wp:positionH>
                <wp:positionV relativeFrom="paragraph">
                  <wp:posOffset>2484755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493" name="Straight Connector 4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B8F3C6D" id="Straight Connector 493" o:spid="_x0000_s1026" style="position:absolute;z-index:2520084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55.95pt,195.65pt" to="286.35pt,19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" strokecolor="#2c9a43" strokeweight="1.5pt">
                <w10:wrap type="through" anchorx="margin"/>
              </v:lin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7A3D147F" wp14:editId="1279CF5C">
                <wp:simplePos x="0" y="0"/>
                <wp:positionH relativeFrom="column">
                  <wp:posOffset>4163695</wp:posOffset>
                </wp:positionH>
                <wp:positionV relativeFrom="paragraph">
                  <wp:posOffset>1802765</wp:posOffset>
                </wp:positionV>
                <wp:extent cx="2767330" cy="758825"/>
                <wp:effectExtent l="0" t="0" r="0" b="3175"/>
                <wp:wrapSquare wrapText="bothSides"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7330" cy="758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E0E9AE" w14:textId="2F38997A" w:rsidR="00CF2D70" w:rsidRPr="006C78C9" w:rsidRDefault="00166313" w:rsidP="007C5582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>The level of firmness in a resting muscle.</w:t>
                            </w:r>
                          </w:p>
                          <w:p w14:paraId="4E326AD6" w14:textId="77777777" w:rsidR="00CF2D70" w:rsidRPr="006C78C9" w:rsidRDefault="00CF2D70" w:rsidP="00475A9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A3D147F" id="Text Box 49" o:spid="_x0000_s1062" type="#_x0000_t202" style="position:absolute;margin-left:327.85pt;margin-top:141.95pt;width:217.9pt;height:59.75pt;z-index:2520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" filled="f" stroked="f">
                <v:textbox>
                  <w:txbxContent>
                    <w:p w14:paraId="16E0E9AE" w14:textId="2F38997A" w:rsidR="00CF2D70" w:rsidRPr="006C78C9" w:rsidRDefault="00166313" w:rsidP="007C5582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>The level of firmness in a resting muscle.</w:t>
                      </w:r>
                    </w:p>
                    <w:p w14:paraId="4E326AD6" w14:textId="77777777" w:rsidR="00CF2D70" w:rsidRPr="006C78C9" w:rsidRDefault="00CF2D70" w:rsidP="00475A9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0A941579" wp14:editId="6614BAAF">
                <wp:simplePos x="0" y="0"/>
                <wp:positionH relativeFrom="margin">
                  <wp:posOffset>717550</wp:posOffset>
                </wp:positionH>
                <wp:positionV relativeFrom="paragraph">
                  <wp:posOffset>546100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76AFA6E" id="Straight Connector 2" o:spid="_x0000_s1026" style="position:absolute;z-index:2518763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56.5pt,43pt" to="286.9pt,4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" strokecolor="#2c9a43" strokeweight="1.5pt">
                <w10:wrap type="through" anchorx="margin"/>
              </v:lin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0323AF46" wp14:editId="444AC99B">
                <wp:simplePos x="0" y="0"/>
                <wp:positionH relativeFrom="page">
                  <wp:posOffset>461010</wp:posOffset>
                </wp:positionH>
                <wp:positionV relativeFrom="paragraph">
                  <wp:posOffset>563245</wp:posOffset>
                </wp:positionV>
                <wp:extent cx="2343785" cy="1021080"/>
                <wp:effectExtent l="0" t="0" r="0" b="0"/>
                <wp:wrapSquare wrapText="bothSides"/>
                <wp:docPr id="511" name="Text Box 5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3146BD" w14:textId="6A87CE26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Aerobic Exercise</w:t>
                            </w:r>
                          </w:p>
                          <w:p w14:paraId="0F739136" w14:textId="4BF88014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Cardio Work</w:t>
                            </w:r>
                          </w:p>
                          <w:p w14:paraId="5F968235" w14:textId="660FB934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Endurance</w:t>
                            </w:r>
                          </w:p>
                          <w:p w14:paraId="2C0E10EF" w14:textId="21F38129" w:rsidR="00CF2D70" w:rsidRPr="007203A4" w:rsidRDefault="00166313" w:rsidP="00E1060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Aerobic Capacity</w:t>
                            </w:r>
                          </w:p>
                          <w:p w14:paraId="711EB796" w14:textId="77777777" w:rsidR="00CF2D70" w:rsidRPr="00455E1A" w:rsidRDefault="00CF2D70" w:rsidP="005A45D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323AF46" id="Text Box 511" o:spid="_x0000_s1063" type="#_x0000_t202" style="position:absolute;margin-left:36.3pt;margin-top:44.35pt;width:184.55pt;height:80.4pt;z-index:25195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" filled="f" stroked="f">
                <v:textbox>
                  <w:txbxContent>
                    <w:p w14:paraId="3A3146BD" w14:textId="6A87CE26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Aerobic Exercise</w:t>
                      </w:r>
                    </w:p>
                    <w:p w14:paraId="0F739136" w14:textId="4BF88014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Cardio Work</w:t>
                      </w:r>
                    </w:p>
                    <w:p w14:paraId="5F968235" w14:textId="660FB934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Endurance</w:t>
                      </w:r>
                    </w:p>
                    <w:p w14:paraId="2C0E10EF" w14:textId="21F38129" w:rsidR="00CF2D70" w:rsidRPr="007203A4" w:rsidRDefault="00166313" w:rsidP="00E1060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Aerobic Capacity</w:t>
                      </w:r>
                    </w:p>
                    <w:p w14:paraId="711EB796" w14:textId="77777777" w:rsidR="00CF2D70" w:rsidRPr="00455E1A" w:rsidRDefault="00CF2D70" w:rsidP="005A45D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01280" behindDoc="0" locked="0" layoutInCell="1" allowOverlap="1" wp14:anchorId="5FAF571A" wp14:editId="042506B8">
                <wp:simplePos x="0" y="0"/>
                <wp:positionH relativeFrom="margin">
                  <wp:posOffset>4156710</wp:posOffset>
                </wp:positionH>
                <wp:positionV relativeFrom="paragraph">
                  <wp:posOffset>526415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482" name="Straight Connector 4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0692D14" id="Straight Connector 482" o:spid="_x0000_s1026" style="position:absolute;z-index:2520012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27.3pt,41.45pt" to="557.7pt,4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" strokecolor="#2c9a43" strokeweight="1.5pt">
                <w10:wrap type="through" anchorx="margin"/>
              </v:lin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06400" behindDoc="0" locked="0" layoutInCell="1" allowOverlap="1" wp14:anchorId="6023B2E3" wp14:editId="3AEF7AFC">
                <wp:simplePos x="0" y="0"/>
                <wp:positionH relativeFrom="page">
                  <wp:posOffset>3900170</wp:posOffset>
                </wp:positionH>
                <wp:positionV relativeFrom="paragraph">
                  <wp:posOffset>543560</wp:posOffset>
                </wp:positionV>
                <wp:extent cx="2343785" cy="1021080"/>
                <wp:effectExtent l="0" t="0" r="0" b="0"/>
                <wp:wrapSquare wrapText="bothSides"/>
                <wp:docPr id="492" name="Text Box 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123483" w14:textId="243C6398" w:rsidR="00CF2D70" w:rsidRPr="007203A4" w:rsidRDefault="00166313" w:rsidP="006C78C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Abs</w:t>
                            </w:r>
                          </w:p>
                          <w:p w14:paraId="7A756A97" w14:textId="430BE8EB" w:rsidR="00CF2D70" w:rsidRPr="007203A4" w:rsidRDefault="00166313" w:rsidP="006C78C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Core</w:t>
                            </w:r>
                          </w:p>
                          <w:p w14:paraId="05871D5E" w14:textId="22E95158" w:rsidR="00CF2D70" w:rsidRPr="007203A4" w:rsidRDefault="00166313" w:rsidP="006C78C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Traps</w:t>
                            </w:r>
                          </w:p>
                          <w:p w14:paraId="2B7E5207" w14:textId="667C7CD5" w:rsidR="00CF2D70" w:rsidRPr="007203A4" w:rsidRDefault="00166313" w:rsidP="006C78C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Biceps</w:t>
                            </w:r>
                          </w:p>
                          <w:p w14:paraId="281D96D5" w14:textId="77777777" w:rsidR="00CF2D70" w:rsidRPr="00455E1A" w:rsidRDefault="00CF2D70" w:rsidP="00475A93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023B2E3" id="Text Box 492" o:spid="_x0000_s1064" type="#_x0000_t202" style="position:absolute;margin-left:307.1pt;margin-top:42.8pt;width:184.55pt;height:80.4pt;z-index:252006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" filled="f" stroked="f">
                <v:textbox>
                  <w:txbxContent>
                    <w:p w14:paraId="69123483" w14:textId="243C6398" w:rsidR="00CF2D70" w:rsidRPr="007203A4" w:rsidRDefault="00166313" w:rsidP="006C78C9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Abs</w:t>
                      </w:r>
                    </w:p>
                    <w:p w14:paraId="7A756A97" w14:textId="430BE8EB" w:rsidR="00CF2D70" w:rsidRPr="007203A4" w:rsidRDefault="00166313" w:rsidP="006C78C9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Core</w:t>
                      </w:r>
                    </w:p>
                    <w:p w14:paraId="05871D5E" w14:textId="22E95158" w:rsidR="00CF2D70" w:rsidRPr="007203A4" w:rsidRDefault="00166313" w:rsidP="006C78C9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Traps</w:t>
                      </w:r>
                    </w:p>
                    <w:p w14:paraId="2B7E5207" w14:textId="667C7CD5" w:rsidR="00CF2D70" w:rsidRPr="007203A4" w:rsidRDefault="00166313" w:rsidP="006C78C9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Biceps</w:t>
                      </w:r>
                    </w:p>
                    <w:p w14:paraId="281D96D5" w14:textId="77777777" w:rsidR="00CF2D70" w:rsidRPr="00455E1A" w:rsidRDefault="00CF2D70" w:rsidP="00475A93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1E345B" w:rsidSect="00B45DA0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1133B0" w14:textId="77777777" w:rsidR="00340588" w:rsidRDefault="00340588" w:rsidP="00233FF0">
      <w:r>
        <w:separator/>
      </w:r>
    </w:p>
  </w:endnote>
  <w:endnote w:type="continuationSeparator" w:id="0">
    <w:p w14:paraId="470AC14E" w14:textId="77777777" w:rsidR="00340588" w:rsidRDefault="00340588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789ECD" w14:textId="77777777" w:rsidR="00CF2D70" w:rsidRPr="009867AF" w:rsidRDefault="00CF2D70" w:rsidP="009867AF">
    <w:pPr>
      <w:pStyle w:val="Footer"/>
      <w:framePr w:w="718" w:h="594" w:hRule="exact" w:wrap="around" w:vAnchor="text" w:hAnchor="page" w:x="10576" w:y="1"/>
      <w:jc w:val="center"/>
      <w:rPr>
        <w:rStyle w:val="PageNumber"/>
        <w:rFonts w:ascii="Arial" w:hAnsi="Arial"/>
        <w:b/>
        <w:sz w:val="40"/>
        <w:szCs w:val="40"/>
      </w:rPr>
    </w:pPr>
    <w:r w:rsidRPr="009867AF">
      <w:rPr>
        <w:rStyle w:val="PageNumber"/>
        <w:rFonts w:ascii="Arial" w:hAnsi="Arial"/>
        <w:b/>
        <w:sz w:val="40"/>
        <w:szCs w:val="40"/>
      </w:rPr>
      <w:fldChar w:fldCharType="begin"/>
    </w:r>
    <w:r w:rsidRPr="009867AF">
      <w:rPr>
        <w:rStyle w:val="PageNumber"/>
        <w:rFonts w:ascii="Arial" w:hAnsi="Arial"/>
        <w:b/>
        <w:sz w:val="40"/>
        <w:szCs w:val="40"/>
      </w:rPr>
      <w:instrText xml:space="preserve">PAGE  </w:instrText>
    </w:r>
    <w:r w:rsidRPr="009867AF">
      <w:rPr>
        <w:rStyle w:val="PageNumber"/>
        <w:rFonts w:ascii="Arial" w:hAnsi="Arial"/>
        <w:b/>
        <w:sz w:val="40"/>
        <w:szCs w:val="40"/>
      </w:rPr>
      <w:fldChar w:fldCharType="separate"/>
    </w:r>
    <w:r>
      <w:rPr>
        <w:rStyle w:val="PageNumber"/>
        <w:rFonts w:ascii="Arial" w:hAnsi="Arial"/>
        <w:b/>
        <w:noProof/>
        <w:sz w:val="40"/>
        <w:szCs w:val="40"/>
      </w:rPr>
      <w:t>2</w:t>
    </w:r>
    <w:r w:rsidRPr="009867AF">
      <w:rPr>
        <w:rStyle w:val="PageNumber"/>
        <w:rFonts w:ascii="Arial" w:hAnsi="Arial"/>
        <w:b/>
        <w:sz w:val="40"/>
        <w:szCs w:val="40"/>
      </w:rPr>
      <w:fldChar w:fldCharType="end"/>
    </w:r>
  </w:p>
  <w:p w14:paraId="3B712558" w14:textId="6DEEEA10" w:rsidR="00CF2D70" w:rsidRDefault="00CF2D70" w:rsidP="00225446">
    <w:pPr>
      <w:pStyle w:val="Footer"/>
      <w:tabs>
        <w:tab w:val="clear" w:pos="4320"/>
        <w:tab w:val="clear" w:pos="8640"/>
        <w:tab w:val="center" w:pos="5760"/>
      </w:tabs>
    </w:pPr>
    <w:r>
      <w:tab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94F409" w14:textId="77777777" w:rsidR="00340588" w:rsidRDefault="00340588" w:rsidP="00233FF0">
      <w:r>
        <w:separator/>
      </w:r>
    </w:p>
  </w:footnote>
  <w:footnote w:type="continuationSeparator" w:id="0">
    <w:p w14:paraId="094A3BC2" w14:textId="77777777" w:rsidR="00340588" w:rsidRDefault="00340588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22B62F" w14:textId="77777777" w:rsidR="00CF2D70" w:rsidRDefault="00CF2D7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84E711E" wp14:editId="76F87017">
          <wp:simplePos x="0" y="0"/>
          <wp:positionH relativeFrom="margin">
            <wp:align>center</wp:align>
          </wp:positionH>
          <wp:positionV relativeFrom="page">
            <wp:posOffset>457200</wp:posOffset>
          </wp:positionV>
          <wp:extent cx="6553254" cy="784502"/>
          <wp:effectExtent l="0" t="0" r="0" b="3175"/>
          <wp:wrapNone/>
          <wp:docPr id="515" name="Picture 5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53254" cy="7845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ED0CDC"/>
    <w:multiLevelType w:val="hybridMultilevel"/>
    <w:tmpl w:val="0B9A8E4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A71551F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10119D7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20328B4"/>
    <w:multiLevelType w:val="hybridMultilevel"/>
    <w:tmpl w:val="C8F633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7DE4569"/>
    <w:multiLevelType w:val="hybridMultilevel"/>
    <w:tmpl w:val="2EFCED7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4260EFB"/>
    <w:multiLevelType w:val="hybridMultilevel"/>
    <w:tmpl w:val="C8F633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5794218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6C979F8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9D00F06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A825C74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C67095A"/>
    <w:multiLevelType w:val="hybridMultilevel"/>
    <w:tmpl w:val="10525D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FB54FE6"/>
    <w:multiLevelType w:val="hybridMultilevel"/>
    <w:tmpl w:val="C8F633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1E654CF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21725C4"/>
    <w:multiLevelType w:val="hybridMultilevel"/>
    <w:tmpl w:val="F8685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86A1C85"/>
    <w:multiLevelType w:val="hybridMultilevel"/>
    <w:tmpl w:val="3B92C70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5A9E1F71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C795C19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CD929B7"/>
    <w:multiLevelType w:val="hybridMultilevel"/>
    <w:tmpl w:val="3B92C70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62982FA5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7CE0427"/>
    <w:multiLevelType w:val="hybridMultilevel"/>
    <w:tmpl w:val="171269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6BF557D1"/>
    <w:multiLevelType w:val="hybridMultilevel"/>
    <w:tmpl w:val="7A1C0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6D762047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F7D5B71"/>
    <w:multiLevelType w:val="hybridMultilevel"/>
    <w:tmpl w:val="AC6EA16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73915B49"/>
    <w:multiLevelType w:val="hybridMultilevel"/>
    <w:tmpl w:val="C8F633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777758BF"/>
    <w:multiLevelType w:val="hybridMultilevel"/>
    <w:tmpl w:val="9670D72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779B55E1"/>
    <w:multiLevelType w:val="hybridMultilevel"/>
    <w:tmpl w:val="A1D4D9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7889036A"/>
    <w:multiLevelType w:val="hybridMultilevel"/>
    <w:tmpl w:val="4ACABA3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79202051"/>
    <w:multiLevelType w:val="hybridMultilevel"/>
    <w:tmpl w:val="10525D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7E097C42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0"/>
  </w:num>
  <w:num w:numId="3">
    <w:abstractNumId w:val="26"/>
  </w:num>
  <w:num w:numId="4">
    <w:abstractNumId w:val="27"/>
  </w:num>
  <w:num w:numId="5">
    <w:abstractNumId w:val="10"/>
  </w:num>
  <w:num w:numId="6">
    <w:abstractNumId w:val="25"/>
  </w:num>
  <w:num w:numId="7">
    <w:abstractNumId w:val="20"/>
  </w:num>
  <w:num w:numId="8">
    <w:abstractNumId w:val="22"/>
  </w:num>
  <w:num w:numId="9">
    <w:abstractNumId w:val="19"/>
  </w:num>
  <w:num w:numId="10">
    <w:abstractNumId w:val="2"/>
  </w:num>
  <w:num w:numId="11">
    <w:abstractNumId w:val="16"/>
  </w:num>
  <w:num w:numId="12">
    <w:abstractNumId w:val="8"/>
  </w:num>
  <w:num w:numId="13">
    <w:abstractNumId w:val="7"/>
  </w:num>
  <w:num w:numId="14">
    <w:abstractNumId w:val="21"/>
  </w:num>
  <w:num w:numId="15">
    <w:abstractNumId w:val="6"/>
  </w:num>
  <w:num w:numId="16">
    <w:abstractNumId w:val="28"/>
  </w:num>
  <w:num w:numId="17">
    <w:abstractNumId w:val="9"/>
  </w:num>
  <w:num w:numId="18">
    <w:abstractNumId w:val="18"/>
  </w:num>
  <w:num w:numId="19">
    <w:abstractNumId w:val="15"/>
  </w:num>
  <w:num w:numId="20">
    <w:abstractNumId w:val="24"/>
  </w:num>
  <w:num w:numId="21">
    <w:abstractNumId w:val="1"/>
  </w:num>
  <w:num w:numId="22">
    <w:abstractNumId w:val="12"/>
  </w:num>
  <w:num w:numId="23">
    <w:abstractNumId w:val="17"/>
  </w:num>
  <w:num w:numId="24">
    <w:abstractNumId w:val="5"/>
  </w:num>
  <w:num w:numId="25">
    <w:abstractNumId w:val="4"/>
  </w:num>
  <w:num w:numId="26">
    <w:abstractNumId w:val="3"/>
  </w:num>
  <w:num w:numId="27">
    <w:abstractNumId w:val="11"/>
  </w:num>
  <w:num w:numId="28">
    <w:abstractNumId w:val="23"/>
  </w:num>
  <w:num w:numId="29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jAzMjEwMzOyMDdW0lEKTi0uzszPAykwrAUA2nVygywAAAA="/>
  </w:docVars>
  <w:rsids>
    <w:rsidRoot w:val="00233FF0"/>
    <w:rsid w:val="00092FE0"/>
    <w:rsid w:val="000A596B"/>
    <w:rsid w:val="000B25CE"/>
    <w:rsid w:val="000E1436"/>
    <w:rsid w:val="00121255"/>
    <w:rsid w:val="00127ABE"/>
    <w:rsid w:val="00166313"/>
    <w:rsid w:val="001C2CF8"/>
    <w:rsid w:val="001E345B"/>
    <w:rsid w:val="001F2CE1"/>
    <w:rsid w:val="00212260"/>
    <w:rsid w:val="00212AEB"/>
    <w:rsid w:val="00225446"/>
    <w:rsid w:val="00232431"/>
    <w:rsid w:val="00233FF0"/>
    <w:rsid w:val="002724F1"/>
    <w:rsid w:val="00276491"/>
    <w:rsid w:val="002829AA"/>
    <w:rsid w:val="002E3B0C"/>
    <w:rsid w:val="0030074D"/>
    <w:rsid w:val="003166B4"/>
    <w:rsid w:val="00340588"/>
    <w:rsid w:val="00382787"/>
    <w:rsid w:val="00397B6F"/>
    <w:rsid w:val="003A3CDE"/>
    <w:rsid w:val="003A5C99"/>
    <w:rsid w:val="003A73A4"/>
    <w:rsid w:val="003D2B0E"/>
    <w:rsid w:val="003F0B6E"/>
    <w:rsid w:val="00407D64"/>
    <w:rsid w:val="004344F7"/>
    <w:rsid w:val="00437F5E"/>
    <w:rsid w:val="00455E1A"/>
    <w:rsid w:val="00465C20"/>
    <w:rsid w:val="00475A93"/>
    <w:rsid w:val="004809E9"/>
    <w:rsid w:val="00497E10"/>
    <w:rsid w:val="004A2110"/>
    <w:rsid w:val="004A423B"/>
    <w:rsid w:val="004B56B4"/>
    <w:rsid w:val="004B7E97"/>
    <w:rsid w:val="004C2776"/>
    <w:rsid w:val="00500A82"/>
    <w:rsid w:val="00504D04"/>
    <w:rsid w:val="00525C27"/>
    <w:rsid w:val="00546F12"/>
    <w:rsid w:val="00561980"/>
    <w:rsid w:val="00580D7C"/>
    <w:rsid w:val="00585DC9"/>
    <w:rsid w:val="005971B4"/>
    <w:rsid w:val="005A45DE"/>
    <w:rsid w:val="005C76DF"/>
    <w:rsid w:val="00635F67"/>
    <w:rsid w:val="006609B4"/>
    <w:rsid w:val="00674C6A"/>
    <w:rsid w:val="00687DC6"/>
    <w:rsid w:val="006942EB"/>
    <w:rsid w:val="006A3D7B"/>
    <w:rsid w:val="006C2F8F"/>
    <w:rsid w:val="006C78C9"/>
    <w:rsid w:val="006E59D6"/>
    <w:rsid w:val="00742A65"/>
    <w:rsid w:val="00771866"/>
    <w:rsid w:val="007736EB"/>
    <w:rsid w:val="00775BCD"/>
    <w:rsid w:val="007904D2"/>
    <w:rsid w:val="00794312"/>
    <w:rsid w:val="007A4780"/>
    <w:rsid w:val="007A53E6"/>
    <w:rsid w:val="007C0FFD"/>
    <w:rsid w:val="007C5582"/>
    <w:rsid w:val="007E69CA"/>
    <w:rsid w:val="00832D35"/>
    <w:rsid w:val="00853302"/>
    <w:rsid w:val="008700F4"/>
    <w:rsid w:val="00881358"/>
    <w:rsid w:val="00881ACC"/>
    <w:rsid w:val="00892098"/>
    <w:rsid w:val="00896D43"/>
    <w:rsid w:val="008A16C4"/>
    <w:rsid w:val="008E14F5"/>
    <w:rsid w:val="008E4EFB"/>
    <w:rsid w:val="00914F70"/>
    <w:rsid w:val="0094071B"/>
    <w:rsid w:val="00962D9F"/>
    <w:rsid w:val="00982FDF"/>
    <w:rsid w:val="009867AF"/>
    <w:rsid w:val="00987B50"/>
    <w:rsid w:val="009A13BA"/>
    <w:rsid w:val="009C163D"/>
    <w:rsid w:val="009C5A70"/>
    <w:rsid w:val="00A26A44"/>
    <w:rsid w:val="00A304AE"/>
    <w:rsid w:val="00A63F85"/>
    <w:rsid w:val="00A719A3"/>
    <w:rsid w:val="00A73473"/>
    <w:rsid w:val="00A87E93"/>
    <w:rsid w:val="00AA1054"/>
    <w:rsid w:val="00AC1CE5"/>
    <w:rsid w:val="00AC2F01"/>
    <w:rsid w:val="00AD0EBC"/>
    <w:rsid w:val="00AE3815"/>
    <w:rsid w:val="00AE480F"/>
    <w:rsid w:val="00B318EF"/>
    <w:rsid w:val="00B41A65"/>
    <w:rsid w:val="00B45DA0"/>
    <w:rsid w:val="00B65C78"/>
    <w:rsid w:val="00B72B6C"/>
    <w:rsid w:val="00BA6592"/>
    <w:rsid w:val="00BA7BC9"/>
    <w:rsid w:val="00BB4621"/>
    <w:rsid w:val="00BC12F1"/>
    <w:rsid w:val="00BD6E9C"/>
    <w:rsid w:val="00BE02A0"/>
    <w:rsid w:val="00BF4D1E"/>
    <w:rsid w:val="00C16C30"/>
    <w:rsid w:val="00C26897"/>
    <w:rsid w:val="00C90117"/>
    <w:rsid w:val="00C92CDB"/>
    <w:rsid w:val="00CC4864"/>
    <w:rsid w:val="00CC6EE8"/>
    <w:rsid w:val="00CF2D70"/>
    <w:rsid w:val="00D2296F"/>
    <w:rsid w:val="00D55B7A"/>
    <w:rsid w:val="00DA0863"/>
    <w:rsid w:val="00DC1308"/>
    <w:rsid w:val="00E04708"/>
    <w:rsid w:val="00E1060D"/>
    <w:rsid w:val="00E20160"/>
    <w:rsid w:val="00E235A6"/>
    <w:rsid w:val="00E335F8"/>
    <w:rsid w:val="00E80100"/>
    <w:rsid w:val="00E80F5F"/>
    <w:rsid w:val="00E97C39"/>
    <w:rsid w:val="00EA2680"/>
    <w:rsid w:val="00ED00BE"/>
    <w:rsid w:val="00ED0714"/>
    <w:rsid w:val="00ED0ECA"/>
    <w:rsid w:val="00EE5B47"/>
    <w:rsid w:val="00F06BDC"/>
    <w:rsid w:val="00F154EB"/>
    <w:rsid w:val="00F42DEB"/>
    <w:rsid w:val="00F50145"/>
    <w:rsid w:val="00F66197"/>
    <w:rsid w:val="00F97A94"/>
    <w:rsid w:val="00FA717B"/>
    <w:rsid w:val="00FB3C27"/>
    <w:rsid w:val="00FC0455"/>
    <w:rsid w:val="00FD3839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ABB06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9867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7787A2A-2120-BD4E-A8DB-9105D0323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</Words>
  <Characters>44</Characters>
  <Application>Microsoft Macintosh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Aaron Hart</cp:lastModifiedBy>
  <cp:revision>4</cp:revision>
  <cp:lastPrinted>2015-02-13T21:10:00Z</cp:lastPrinted>
  <dcterms:created xsi:type="dcterms:W3CDTF">2018-02-26T14:03:00Z</dcterms:created>
  <dcterms:modified xsi:type="dcterms:W3CDTF">2018-03-01T13:15:00Z</dcterms:modified>
</cp:coreProperties>
</file>